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C76EC7" w:rsidRPr="00C252C8"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C252C8" w:rsidRDefault="00C76EC7" w:rsidP="00904478">
            <w:pPr>
              <w:spacing w:after="0"/>
              <w:rPr>
                <w:rFonts w:ascii="Calibri Light" w:hAnsi="Calibri Light" w:cs="Calibri Light"/>
                <w:b/>
                <w:lang w:val="en-GB"/>
              </w:rPr>
            </w:pPr>
            <w:r w:rsidRPr="00C252C8">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C252C8"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6E5D954" w:rsidR="00C76EC7" w:rsidRPr="00C252C8" w:rsidRDefault="001469DD" w:rsidP="00904478">
            <w:pPr>
              <w:spacing w:after="0"/>
              <w:rPr>
                <w:rFonts w:ascii="Calibri Light" w:hAnsi="Calibri Light" w:cs="Calibri Light"/>
                <w:b/>
                <w:lang w:val="en-GB"/>
              </w:rPr>
            </w:pPr>
            <w:r w:rsidRPr="00C252C8">
              <w:rPr>
                <w:rFonts w:ascii="Calibri Light" w:eastAsiaTheme="minorEastAsia" w:hAnsi="Calibri Light"/>
                <w:iCs/>
                <w:lang w:eastAsia="en-AU"/>
              </w:rPr>
              <w:t>ICTWEB304-Student_Unit_Guide</w:t>
            </w:r>
          </w:p>
        </w:tc>
      </w:tr>
      <w:tr w:rsidR="00C76EC7" w:rsidRPr="00C252C8"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C252C8" w:rsidRDefault="00C76EC7" w:rsidP="00904478">
            <w:pPr>
              <w:spacing w:after="0"/>
              <w:rPr>
                <w:rFonts w:ascii="Calibri Light" w:hAnsi="Calibri Light" w:cs="Calibri Light"/>
                <w:b/>
                <w:lang w:val="en-GB"/>
              </w:rPr>
            </w:pPr>
            <w:r w:rsidRPr="00C252C8">
              <w:rPr>
                <w:rFonts w:ascii="Calibri Light" w:hAnsi="Calibri Light" w:cs="Calibri Light"/>
                <w:b/>
                <w:lang w:val="en-GB"/>
              </w:rPr>
              <w:t>Student Details</w:t>
            </w:r>
          </w:p>
        </w:tc>
      </w:tr>
      <w:tr w:rsidR="00C76EC7" w:rsidRPr="00C252C8"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0DEB57D5" w:rsidR="00C76EC7" w:rsidRPr="00C252C8" w:rsidRDefault="00EC37C3" w:rsidP="00904478">
                <w:pPr>
                  <w:spacing w:after="0"/>
                  <w:rPr>
                    <w:rFonts w:ascii="Calibri Light" w:hAnsi="Calibri Light" w:cs="Calibri Light"/>
                    <w:lang w:val="en-GB"/>
                  </w:rPr>
                </w:pPr>
                <w:r>
                  <w:rPr>
                    <w:rFonts w:ascii="Calibri Light" w:hAnsi="Calibri Light" w:cs="Calibri Light"/>
                    <w:lang w:val="en-GB"/>
                  </w:rPr>
                  <w:t>Duke Juaquin Delos Santos</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2B86953F" w:rsidR="00C76EC7" w:rsidRPr="00C252C8" w:rsidRDefault="00EC37C3" w:rsidP="00904478">
                <w:pPr>
                  <w:spacing w:after="0"/>
                  <w:rPr>
                    <w:rFonts w:ascii="Calibri Light" w:hAnsi="Calibri Light" w:cs="Calibri Light"/>
                    <w:lang w:val="en-GB"/>
                  </w:rPr>
                </w:pPr>
                <w:r>
                  <w:rPr>
                    <w:rFonts w:ascii="Calibri Light" w:hAnsi="Calibri Light" w:cs="Calibri Light"/>
                    <w:lang w:val="en-GB"/>
                  </w:rPr>
                  <w:t>S391160</w:t>
                </w:r>
              </w:p>
            </w:tc>
          </w:sdtContent>
        </w:sdt>
      </w:tr>
      <w:tr w:rsidR="00C76EC7" w:rsidRPr="00C252C8"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256E007F" w:rsidR="00C76EC7" w:rsidRPr="00C252C8" w:rsidRDefault="00EC37C3" w:rsidP="00904478">
                <w:pPr>
                  <w:spacing w:after="0"/>
                  <w:rPr>
                    <w:rFonts w:ascii="Calibri Light" w:hAnsi="Calibri Light" w:cs="Calibri Light"/>
                    <w:lang w:val="en-GB"/>
                  </w:rPr>
                </w:pPr>
                <w:r>
                  <w:rPr>
                    <w:rFonts w:ascii="Calibri Light" w:hAnsi="Calibri Light" w:cs="Calibri Light"/>
                    <w:lang w:val="en-GB"/>
                  </w:rPr>
                  <w:t>S391160@students.cdu.edu.au</w:t>
                </w:r>
              </w:p>
            </w:tc>
          </w:sdtContent>
        </w:sdt>
      </w:tr>
      <w:tr w:rsidR="00C76EC7" w:rsidRPr="00C252C8"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728DC827" w:rsidR="00C76EC7" w:rsidRPr="00C252C8" w:rsidRDefault="00EC37C3" w:rsidP="00904478">
                <w:pPr>
                  <w:spacing w:after="0"/>
                  <w:rPr>
                    <w:rFonts w:ascii="Calibri Light" w:hAnsi="Calibri Light" w:cs="Calibri Light"/>
                    <w:lang w:val="en-GB"/>
                  </w:rPr>
                </w:pPr>
                <w:r>
                  <w:rPr>
                    <w:rFonts w:ascii="Calibri Light" w:hAnsi="Calibri Light" w:cs="Calibri Light"/>
                    <w:lang w:val="en-GB"/>
                  </w:rPr>
                  <w:t>0432 324 926</w:t>
                </w:r>
              </w:p>
            </w:tc>
          </w:sdtContent>
        </w:sdt>
      </w:tr>
      <w:tr w:rsidR="00C76EC7" w:rsidRPr="00C252C8"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C252C8" w:rsidRDefault="00C76EC7" w:rsidP="00904478">
            <w:pPr>
              <w:spacing w:after="0"/>
              <w:rPr>
                <w:rFonts w:ascii="Calibri Light" w:hAnsi="Calibri Light" w:cs="Calibri Light"/>
                <w:b/>
                <w:lang w:val="en-GB"/>
              </w:rPr>
            </w:pPr>
            <w:r w:rsidRPr="00C252C8">
              <w:rPr>
                <w:rFonts w:ascii="Calibri Light" w:hAnsi="Calibri Light" w:cs="Calibri Light"/>
                <w:b/>
                <w:lang w:val="en-GB"/>
              </w:rPr>
              <w:t>Submission Record</w:t>
            </w:r>
          </w:p>
        </w:tc>
      </w:tr>
      <w:tr w:rsidR="00C76EC7" w:rsidRPr="00C252C8"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30F80100" w:rsidR="00C76EC7" w:rsidRPr="00C252C8" w:rsidRDefault="00EC37C3" w:rsidP="00904478">
                <w:pPr>
                  <w:spacing w:after="0"/>
                  <w:rPr>
                    <w:rFonts w:ascii="Calibri Light" w:hAnsi="Calibri Light" w:cs="Calibri Light"/>
                    <w:lang w:val="en-GB"/>
                  </w:rPr>
                </w:pPr>
                <w:r>
                  <w:rPr>
                    <w:rFonts w:ascii="Calibri Light" w:hAnsi="Calibri Light" w:cs="Calibri Light"/>
                    <w:lang w:val="en-GB"/>
                  </w:rPr>
                  <w:t>Stan Gritsienko</w:t>
                </w:r>
              </w:p>
            </w:tc>
          </w:sdtContent>
        </w:sdt>
      </w:tr>
      <w:tr w:rsidR="00C76EC7" w:rsidRPr="00C252C8"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Date student submitted</w:t>
            </w:r>
          </w:p>
        </w:tc>
        <w:sdt>
          <w:sdtPr>
            <w:rPr>
              <w:rFonts w:ascii="Calibri Light" w:hAnsi="Calibri Light" w:cs="Calibri Light"/>
              <w:u w:val="double"/>
              <w:lang w:val="en-GB"/>
            </w:rPr>
            <w:id w:val="1878650865"/>
            <w:placeholder>
              <w:docPart w:val="523DDD12A263476D9451B76216A9A3B9"/>
            </w:placeholder>
            <w:date w:fullDate="2025-05-30T00:00:00Z">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3CDC47DB" w:rsidR="00C76EC7" w:rsidRPr="00C252C8" w:rsidRDefault="00BE4AFB" w:rsidP="00904478">
                <w:pPr>
                  <w:spacing w:after="0"/>
                  <w:rPr>
                    <w:rFonts w:ascii="Calibri Light" w:hAnsi="Calibri Light" w:cs="Calibri Light"/>
                    <w:lang w:val="en-GB"/>
                  </w:rPr>
                </w:pPr>
                <w:r>
                  <w:rPr>
                    <w:rFonts w:ascii="Calibri Light" w:hAnsi="Calibri Light" w:cs="Calibri Light"/>
                    <w:u w:val="double"/>
                    <w:lang w:val="en-GB"/>
                  </w:rPr>
                  <w:t>30</w:t>
                </w:r>
                <w:r w:rsidR="00EC37C3">
                  <w:rPr>
                    <w:rFonts w:ascii="Calibri Light" w:hAnsi="Calibri Light" w:cs="Calibri Light"/>
                    <w:u w:val="double"/>
                  </w:rPr>
                  <w:t>/05/2025</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C252C8" w:rsidRDefault="00C76EC7" w:rsidP="00904478">
                <w:pPr>
                  <w:spacing w:after="0"/>
                  <w:rPr>
                    <w:rFonts w:ascii="Calibri Light" w:hAnsi="Calibri Light" w:cs="Calibri Light"/>
                    <w:lang w:val="en-GB"/>
                  </w:rPr>
                </w:pPr>
                <w:r w:rsidRPr="00C252C8">
                  <w:rPr>
                    <w:rStyle w:val="PlaceholderText"/>
                  </w:rPr>
                  <w:t>Click or tap to enter a date.</w:t>
                </w:r>
              </w:p>
            </w:tc>
          </w:sdtContent>
        </w:sdt>
      </w:tr>
    </w:tbl>
    <w:p w14:paraId="778B84A1" w14:textId="666AA828" w:rsidR="00395E9F" w:rsidRDefault="00395E9F" w:rsidP="00863F27">
      <w:pPr>
        <w:pStyle w:val="NoSpacing"/>
      </w:pPr>
    </w:p>
    <w:tbl>
      <w:tblPr>
        <w:tblStyle w:val="TableGrid"/>
        <w:tblW w:w="5000" w:type="pct"/>
        <w:tblLook w:val="04A0" w:firstRow="1" w:lastRow="0" w:firstColumn="1" w:lastColumn="0" w:noHBand="0" w:noVBand="1"/>
      </w:tblPr>
      <w:tblGrid>
        <w:gridCol w:w="9911"/>
      </w:tblGrid>
      <w:tr w:rsidR="005C2757" w:rsidRPr="00C252C8" w14:paraId="7585897E" w14:textId="77777777" w:rsidTr="00D139F4">
        <w:trPr>
          <w:trHeight w:val="25"/>
        </w:trPr>
        <w:tc>
          <w:tcPr>
            <w:tcW w:w="5000" w:type="pct"/>
            <w:shd w:val="clear" w:color="auto" w:fill="F2F2F2" w:themeFill="background1" w:themeFillShade="F2"/>
          </w:tcPr>
          <w:p w14:paraId="61F7ABC5" w14:textId="61341337" w:rsidR="005C2757" w:rsidRPr="00C252C8" w:rsidRDefault="00D139F4" w:rsidP="00B31621">
            <w:pPr>
              <w:pStyle w:val="NoSpacing"/>
              <w:jc w:val="left"/>
              <w:rPr>
                <w:rFonts w:eastAsiaTheme="minorHAnsi" w:cs="Calibri Light"/>
                <w:b/>
                <w:sz w:val="22"/>
                <w:szCs w:val="22"/>
                <w:lang w:val="en-GB" w:eastAsia="en-US"/>
              </w:rPr>
            </w:pPr>
            <w:r w:rsidRPr="00D139F4">
              <w:rPr>
                <w:rFonts w:eastAsiaTheme="minorHAnsi" w:cs="Calibri Light"/>
                <w:b/>
                <w:sz w:val="22"/>
                <w:szCs w:val="22"/>
                <w:lang w:val="en-GB" w:eastAsia="en-US"/>
              </w:rPr>
              <w:t xml:space="preserve">Assessment Details </w:t>
            </w:r>
            <w:r w:rsidR="005C2757" w:rsidRPr="00C252C8">
              <w:rPr>
                <w:rFonts w:eastAsiaTheme="minorHAnsi" w:cs="Calibri Light"/>
                <w:b/>
                <w:sz w:val="22"/>
                <w:szCs w:val="22"/>
                <w:lang w:val="en-GB" w:eastAsia="en-US"/>
              </w:rPr>
              <w:t>- Rhonda’s Spicy Mango Chutney Website</w:t>
            </w:r>
          </w:p>
        </w:tc>
      </w:tr>
      <w:tr w:rsidR="00696D19" w:rsidRPr="00C252C8" w14:paraId="64A2DBD7" w14:textId="77777777" w:rsidTr="00D139F4">
        <w:trPr>
          <w:trHeight w:val="1776"/>
        </w:trPr>
        <w:tc>
          <w:tcPr>
            <w:tcW w:w="5000" w:type="pct"/>
            <w:vAlign w:val="center"/>
          </w:tcPr>
          <w:p w14:paraId="2639EE51" w14:textId="660BBADC" w:rsidR="005C2757" w:rsidRPr="00C252C8" w:rsidRDefault="005C2757" w:rsidP="006349CD">
            <w:pPr>
              <w:pStyle w:val="NoSpacing"/>
              <w:jc w:val="left"/>
              <w:rPr>
                <w:b/>
                <w:sz w:val="22"/>
                <w:szCs w:val="22"/>
              </w:rPr>
            </w:pPr>
            <w:r w:rsidRPr="00C252C8">
              <w:rPr>
                <w:b/>
                <w:sz w:val="22"/>
                <w:szCs w:val="22"/>
              </w:rPr>
              <w:t>Overview</w:t>
            </w:r>
          </w:p>
          <w:p w14:paraId="2C434AA0" w14:textId="77777777" w:rsidR="00696D19" w:rsidRPr="00C252C8" w:rsidRDefault="00696D19" w:rsidP="006349CD">
            <w:pPr>
              <w:pStyle w:val="NoSpacing"/>
              <w:jc w:val="left"/>
              <w:rPr>
                <w:sz w:val="22"/>
                <w:szCs w:val="22"/>
              </w:rPr>
            </w:pPr>
            <w:r w:rsidRPr="00C252C8">
              <w:rPr>
                <w:sz w:val="22"/>
                <w:szCs w:val="22"/>
              </w:rPr>
              <w:t>Develop a recipe website with a minimum four (4) pages.</w:t>
            </w:r>
            <w:r w:rsidR="005C2757" w:rsidRPr="00C252C8">
              <w:rPr>
                <w:sz w:val="22"/>
                <w:szCs w:val="22"/>
              </w:rPr>
              <w:t xml:space="preserve">  </w:t>
            </w:r>
            <w:r w:rsidRPr="00C252C8">
              <w:rPr>
                <w:sz w:val="22"/>
                <w:szCs w:val="22"/>
              </w:rPr>
              <w:t>The website is based on a real-life client requirement of having a collection of recipes available to view online and download.</w:t>
            </w:r>
            <w:r w:rsidR="005C2757" w:rsidRPr="00C252C8">
              <w:rPr>
                <w:sz w:val="22"/>
                <w:szCs w:val="22"/>
              </w:rPr>
              <w:t xml:space="preserve">  </w:t>
            </w:r>
            <w:r w:rsidRPr="00C252C8">
              <w:rPr>
                <w:sz w:val="22"/>
                <w:szCs w:val="22"/>
              </w:rPr>
              <w:t xml:space="preserve">As this is a static site, viewers will be able to submit recipes via a submission form. </w:t>
            </w:r>
          </w:p>
          <w:p w14:paraId="2C929BE4" w14:textId="77777777" w:rsidR="005C2757" w:rsidRPr="00C252C8" w:rsidRDefault="005C2757" w:rsidP="006349CD">
            <w:pPr>
              <w:pStyle w:val="NoSpacing"/>
              <w:jc w:val="left"/>
              <w:rPr>
                <w:sz w:val="22"/>
                <w:szCs w:val="22"/>
              </w:rPr>
            </w:pPr>
          </w:p>
          <w:p w14:paraId="097EE84F" w14:textId="48D83F22" w:rsidR="005C2757" w:rsidRPr="00C252C8" w:rsidRDefault="006349CD" w:rsidP="006349CD">
            <w:pPr>
              <w:pStyle w:val="NoSpacing"/>
              <w:jc w:val="left"/>
              <w:rPr>
                <w:b/>
                <w:sz w:val="22"/>
                <w:szCs w:val="22"/>
              </w:rPr>
            </w:pPr>
            <w:r w:rsidRPr="00C252C8">
              <w:rPr>
                <w:b/>
                <w:sz w:val="22"/>
                <w:szCs w:val="22"/>
                <w:highlight w:val="yellow"/>
              </w:rPr>
              <w:t>IMPORTANT:</w:t>
            </w:r>
            <w:r w:rsidRPr="00C252C8">
              <w:rPr>
                <w:b/>
                <w:sz w:val="22"/>
                <w:szCs w:val="22"/>
              </w:rPr>
              <w:t xml:space="preserve"> </w:t>
            </w:r>
            <w:r w:rsidR="005C2757" w:rsidRPr="00C252C8">
              <w:rPr>
                <w:sz w:val="22"/>
                <w:szCs w:val="22"/>
              </w:rPr>
              <w:t>Please read all tasks before commencing this project.</w:t>
            </w:r>
          </w:p>
        </w:tc>
      </w:tr>
    </w:tbl>
    <w:p w14:paraId="72E5D513" w14:textId="762C324F" w:rsidR="006349CD" w:rsidRPr="00C252C8" w:rsidRDefault="006349CD" w:rsidP="006349CD">
      <w:pPr>
        <w:pStyle w:val="NoSpacing"/>
      </w:pPr>
    </w:p>
    <w:tbl>
      <w:tblPr>
        <w:tblStyle w:val="TableGrid"/>
        <w:tblW w:w="5000" w:type="pct"/>
        <w:tblLook w:val="04A0" w:firstRow="1" w:lastRow="0" w:firstColumn="1" w:lastColumn="0" w:noHBand="0" w:noVBand="1"/>
      </w:tblPr>
      <w:tblGrid>
        <w:gridCol w:w="9911"/>
      </w:tblGrid>
      <w:tr w:rsidR="00696D19" w:rsidRPr="00C252C8" w14:paraId="0BE4348C" w14:textId="77777777" w:rsidTr="00C252C8">
        <w:trPr>
          <w:trHeight w:val="2260"/>
        </w:trPr>
        <w:tc>
          <w:tcPr>
            <w:tcW w:w="5000" w:type="pct"/>
            <w:vAlign w:val="center"/>
          </w:tcPr>
          <w:p w14:paraId="73B2215E" w14:textId="66CA5458" w:rsidR="005C2757" w:rsidRPr="00065DDE" w:rsidRDefault="005C2757" w:rsidP="00696D19">
            <w:pPr>
              <w:pStyle w:val="NoSpacing"/>
              <w:jc w:val="left"/>
              <w:rPr>
                <w:bCs/>
                <w:sz w:val="22"/>
                <w:szCs w:val="22"/>
              </w:rPr>
            </w:pPr>
            <w:r w:rsidRPr="00C252C8">
              <w:rPr>
                <w:b/>
                <w:sz w:val="22"/>
                <w:szCs w:val="22"/>
              </w:rPr>
              <w:t>Task 1</w:t>
            </w:r>
            <w:r w:rsidR="007951B9">
              <w:rPr>
                <w:b/>
                <w:sz w:val="22"/>
                <w:szCs w:val="22"/>
              </w:rPr>
              <w:t xml:space="preserve"> </w:t>
            </w:r>
            <w:r w:rsidR="007951B9" w:rsidRPr="00065DDE">
              <w:rPr>
                <w:bCs/>
                <w:sz w:val="22"/>
                <w:szCs w:val="22"/>
              </w:rPr>
              <w:t>(Mapping</w:t>
            </w:r>
            <w:r w:rsidR="00F6334D" w:rsidRPr="00065DDE">
              <w:rPr>
                <w:bCs/>
                <w:sz w:val="22"/>
                <w:szCs w:val="22"/>
              </w:rPr>
              <w:t xml:space="preserve"> 1-4)</w:t>
            </w:r>
          </w:p>
          <w:p w14:paraId="5F72F4E2" w14:textId="00B8BEEA" w:rsidR="005C2757" w:rsidRPr="00C252C8" w:rsidRDefault="00696D19" w:rsidP="00696D19">
            <w:pPr>
              <w:pStyle w:val="NoSpacing"/>
              <w:jc w:val="left"/>
              <w:rPr>
                <w:sz w:val="22"/>
                <w:szCs w:val="22"/>
              </w:rPr>
            </w:pPr>
            <w:r w:rsidRPr="00C252C8">
              <w:rPr>
                <w:sz w:val="22"/>
                <w:szCs w:val="22"/>
              </w:rPr>
              <w:t>The website must have a contemporary look and feel</w:t>
            </w:r>
            <w:r w:rsidR="005C2757" w:rsidRPr="00C252C8">
              <w:rPr>
                <w:sz w:val="22"/>
                <w:szCs w:val="22"/>
              </w:rPr>
              <w:t xml:space="preserve"> and incorporate user-friendly accessible navigation. </w:t>
            </w:r>
          </w:p>
          <w:p w14:paraId="72CE7711" w14:textId="77777777" w:rsidR="005C2757" w:rsidRPr="00C252C8" w:rsidRDefault="005C2757" w:rsidP="00696D19">
            <w:pPr>
              <w:pStyle w:val="NoSpacing"/>
              <w:jc w:val="left"/>
              <w:rPr>
                <w:sz w:val="22"/>
                <w:szCs w:val="22"/>
              </w:rPr>
            </w:pPr>
          </w:p>
          <w:p w14:paraId="15F06EE9" w14:textId="20C0A246" w:rsidR="005C2757" w:rsidRPr="00C252C8" w:rsidRDefault="005C2757" w:rsidP="00696D19">
            <w:pPr>
              <w:pStyle w:val="NoSpacing"/>
              <w:jc w:val="left"/>
              <w:rPr>
                <w:sz w:val="22"/>
                <w:szCs w:val="22"/>
              </w:rPr>
            </w:pPr>
            <w:r w:rsidRPr="00C252C8">
              <w:rPr>
                <w:sz w:val="22"/>
                <w:szCs w:val="22"/>
              </w:rPr>
              <w:t>P</w:t>
            </w:r>
            <w:r w:rsidR="00696D19" w:rsidRPr="00C252C8">
              <w:rPr>
                <w:sz w:val="22"/>
                <w:szCs w:val="22"/>
              </w:rPr>
              <w:t>roduc</w:t>
            </w:r>
            <w:r w:rsidRPr="00C252C8">
              <w:rPr>
                <w:sz w:val="22"/>
                <w:szCs w:val="22"/>
              </w:rPr>
              <w:t>e</w:t>
            </w:r>
            <w:r w:rsidR="00696D19" w:rsidRPr="00C252C8">
              <w:rPr>
                <w:sz w:val="22"/>
                <w:szCs w:val="22"/>
              </w:rPr>
              <w:t xml:space="preserve"> a rough sketch of the layout of the website and obtain client feedback and approval before developing the website.  </w:t>
            </w:r>
          </w:p>
          <w:p w14:paraId="191E1EB0" w14:textId="77777777" w:rsidR="005C2757" w:rsidRPr="00C252C8" w:rsidRDefault="005C2757" w:rsidP="00696D19">
            <w:pPr>
              <w:pStyle w:val="NoSpacing"/>
              <w:jc w:val="left"/>
              <w:rPr>
                <w:sz w:val="22"/>
                <w:szCs w:val="22"/>
              </w:rPr>
            </w:pPr>
          </w:p>
          <w:p w14:paraId="1EADC827" w14:textId="777118FB" w:rsidR="005C2757" w:rsidRPr="00C252C8" w:rsidRDefault="005C2757" w:rsidP="005C2757">
            <w:pPr>
              <w:pStyle w:val="NoSpacing"/>
              <w:jc w:val="left"/>
              <w:rPr>
                <w:sz w:val="22"/>
                <w:szCs w:val="22"/>
              </w:rPr>
            </w:pPr>
            <w:r w:rsidRPr="00C252C8">
              <w:rPr>
                <w:sz w:val="22"/>
                <w:szCs w:val="22"/>
              </w:rPr>
              <w:t>To assist you with this task y</w:t>
            </w:r>
            <w:r w:rsidR="00696D19" w:rsidRPr="00C252C8">
              <w:rPr>
                <w:sz w:val="22"/>
                <w:szCs w:val="22"/>
              </w:rPr>
              <w:t>ou are to review existing recipe websites to gather an idea of acceptable display practices / industry best practice.</w:t>
            </w:r>
          </w:p>
        </w:tc>
      </w:tr>
    </w:tbl>
    <w:p w14:paraId="5A00F663" w14:textId="71F92ACC" w:rsidR="006349CD" w:rsidRPr="00C252C8" w:rsidRDefault="006349CD" w:rsidP="006349CD">
      <w:pPr>
        <w:pStyle w:val="NoSpacing"/>
      </w:pPr>
    </w:p>
    <w:tbl>
      <w:tblPr>
        <w:tblStyle w:val="TableGrid"/>
        <w:tblW w:w="5000" w:type="pct"/>
        <w:tblLook w:val="04A0" w:firstRow="1" w:lastRow="0" w:firstColumn="1" w:lastColumn="0" w:noHBand="0" w:noVBand="1"/>
      </w:tblPr>
      <w:tblGrid>
        <w:gridCol w:w="9911"/>
      </w:tblGrid>
      <w:tr w:rsidR="00696D19" w:rsidRPr="00C252C8" w14:paraId="35AC0E76" w14:textId="77777777" w:rsidTr="00C252C8">
        <w:trPr>
          <w:trHeight w:val="1261"/>
        </w:trPr>
        <w:tc>
          <w:tcPr>
            <w:tcW w:w="5000" w:type="pct"/>
            <w:vAlign w:val="center"/>
          </w:tcPr>
          <w:p w14:paraId="10E650F8" w14:textId="0D928218" w:rsidR="005C2757" w:rsidRPr="00C252C8" w:rsidRDefault="005C2757" w:rsidP="006349CD">
            <w:pPr>
              <w:pStyle w:val="NoSpacing"/>
              <w:jc w:val="left"/>
              <w:rPr>
                <w:b/>
                <w:sz w:val="22"/>
                <w:szCs w:val="22"/>
              </w:rPr>
            </w:pPr>
            <w:r w:rsidRPr="00C252C8">
              <w:rPr>
                <w:b/>
                <w:sz w:val="22"/>
                <w:szCs w:val="22"/>
              </w:rPr>
              <w:t>Task 2</w:t>
            </w:r>
            <w:r w:rsidR="00F6334D">
              <w:rPr>
                <w:b/>
                <w:sz w:val="22"/>
                <w:szCs w:val="22"/>
              </w:rPr>
              <w:t xml:space="preserve"> </w:t>
            </w:r>
            <w:r w:rsidR="00F6334D" w:rsidRPr="00065DDE">
              <w:rPr>
                <w:bCs/>
                <w:sz w:val="22"/>
                <w:szCs w:val="22"/>
              </w:rPr>
              <w:t>(Mapping 5)</w:t>
            </w:r>
          </w:p>
          <w:p w14:paraId="3A3F445E" w14:textId="4A80CEFB" w:rsidR="00696D19" w:rsidRPr="00C252C8" w:rsidRDefault="00696D19" w:rsidP="006349CD">
            <w:pPr>
              <w:pStyle w:val="NoSpacing"/>
              <w:jc w:val="left"/>
              <w:rPr>
                <w:sz w:val="22"/>
                <w:szCs w:val="22"/>
              </w:rPr>
            </w:pPr>
            <w:r w:rsidRPr="00C252C8">
              <w:rPr>
                <w:sz w:val="22"/>
                <w:szCs w:val="22"/>
              </w:rPr>
              <w:t>Your lecturer is the client. You MUST email the client to confirm:</w:t>
            </w:r>
          </w:p>
          <w:p w14:paraId="282EAF14" w14:textId="7A3CBD8A" w:rsidR="00696D19" w:rsidRPr="00C252C8" w:rsidRDefault="00492CD8" w:rsidP="006349CD">
            <w:pPr>
              <w:pStyle w:val="NoSpacing"/>
              <w:numPr>
                <w:ilvl w:val="0"/>
                <w:numId w:val="17"/>
              </w:numPr>
              <w:jc w:val="left"/>
              <w:rPr>
                <w:sz w:val="22"/>
                <w:szCs w:val="22"/>
              </w:rPr>
            </w:pPr>
            <w:r w:rsidRPr="00C252C8">
              <w:rPr>
                <w:sz w:val="22"/>
                <w:szCs w:val="22"/>
              </w:rPr>
              <w:t>Your</w:t>
            </w:r>
            <w:r w:rsidR="00696D19" w:rsidRPr="00C252C8">
              <w:rPr>
                <w:sz w:val="22"/>
                <w:szCs w:val="22"/>
              </w:rPr>
              <w:t xml:space="preserve"> initial designs (sketches) and obtain client feedback and approval to continue.</w:t>
            </w:r>
          </w:p>
          <w:p w14:paraId="72D6CE0F" w14:textId="49CAF6C5" w:rsidR="00696D19" w:rsidRPr="00C252C8" w:rsidRDefault="00492CD8" w:rsidP="006349CD">
            <w:pPr>
              <w:pStyle w:val="NoSpacing"/>
              <w:numPr>
                <w:ilvl w:val="0"/>
                <w:numId w:val="17"/>
              </w:numPr>
              <w:jc w:val="left"/>
              <w:rPr>
                <w:sz w:val="22"/>
                <w:szCs w:val="22"/>
              </w:rPr>
            </w:pPr>
            <w:r w:rsidRPr="00C252C8">
              <w:rPr>
                <w:sz w:val="22"/>
                <w:szCs w:val="22"/>
              </w:rPr>
              <w:t>How</w:t>
            </w:r>
            <w:r w:rsidR="00696D19" w:rsidRPr="00C252C8">
              <w:rPr>
                <w:sz w:val="22"/>
                <w:szCs w:val="22"/>
              </w:rPr>
              <w:t xml:space="preserve"> the client will maintain the website after delivery (what coding environment they may wish to use).</w:t>
            </w:r>
          </w:p>
        </w:tc>
      </w:tr>
    </w:tbl>
    <w:p w14:paraId="01DE9A6F" w14:textId="77777777" w:rsidR="0038539B" w:rsidRPr="00C252C8" w:rsidRDefault="0038539B">
      <w:r w:rsidRPr="00C252C8">
        <w:br w:type="page"/>
      </w:r>
    </w:p>
    <w:tbl>
      <w:tblPr>
        <w:tblStyle w:val="TableGrid"/>
        <w:tblW w:w="5000" w:type="pct"/>
        <w:tblLook w:val="04A0" w:firstRow="1" w:lastRow="0" w:firstColumn="1" w:lastColumn="0" w:noHBand="0" w:noVBand="1"/>
      </w:tblPr>
      <w:tblGrid>
        <w:gridCol w:w="9911"/>
      </w:tblGrid>
      <w:tr w:rsidR="00696D19" w:rsidRPr="00C252C8" w14:paraId="3D7F7DDC" w14:textId="77777777" w:rsidTr="00492CD8">
        <w:trPr>
          <w:trHeight w:val="14167"/>
        </w:trPr>
        <w:tc>
          <w:tcPr>
            <w:tcW w:w="5000" w:type="pct"/>
            <w:vAlign w:val="center"/>
          </w:tcPr>
          <w:p w14:paraId="749E5813" w14:textId="53F21EB7" w:rsidR="005C2757" w:rsidRPr="00065DDE" w:rsidRDefault="005C2757" w:rsidP="00696D19">
            <w:pPr>
              <w:pStyle w:val="NoSpacing"/>
              <w:jc w:val="left"/>
              <w:rPr>
                <w:bCs/>
                <w:sz w:val="22"/>
                <w:szCs w:val="22"/>
              </w:rPr>
            </w:pPr>
            <w:r w:rsidRPr="00C252C8">
              <w:rPr>
                <w:b/>
                <w:sz w:val="22"/>
                <w:szCs w:val="22"/>
              </w:rPr>
              <w:lastRenderedPageBreak/>
              <w:t>Task 3</w:t>
            </w:r>
            <w:r w:rsidR="00F6334D">
              <w:rPr>
                <w:b/>
                <w:sz w:val="22"/>
                <w:szCs w:val="22"/>
              </w:rPr>
              <w:t xml:space="preserve"> </w:t>
            </w:r>
            <w:r w:rsidR="00F6334D" w:rsidRPr="00065DDE">
              <w:rPr>
                <w:bCs/>
                <w:sz w:val="22"/>
                <w:szCs w:val="22"/>
              </w:rPr>
              <w:t xml:space="preserve">(Mapping </w:t>
            </w:r>
            <w:r w:rsidR="000B284D" w:rsidRPr="00065DDE">
              <w:rPr>
                <w:bCs/>
                <w:sz w:val="22"/>
                <w:szCs w:val="22"/>
              </w:rPr>
              <w:t>6</w:t>
            </w:r>
            <w:r w:rsidR="00065DDE" w:rsidRPr="00065DDE">
              <w:rPr>
                <w:bCs/>
                <w:sz w:val="22"/>
                <w:szCs w:val="22"/>
              </w:rPr>
              <w:t>, 7 &amp; 8)</w:t>
            </w:r>
          </w:p>
          <w:p w14:paraId="0A30BC85" w14:textId="2D36AB62" w:rsidR="005C2757" w:rsidRPr="00C252C8" w:rsidRDefault="005C2757" w:rsidP="00696D19">
            <w:pPr>
              <w:pStyle w:val="NoSpacing"/>
              <w:jc w:val="left"/>
              <w:rPr>
                <w:sz w:val="22"/>
                <w:szCs w:val="22"/>
              </w:rPr>
            </w:pPr>
            <w:r w:rsidRPr="00C252C8">
              <w:rPr>
                <w:sz w:val="22"/>
                <w:szCs w:val="22"/>
              </w:rPr>
              <w:t xml:space="preserve">This project must </w:t>
            </w:r>
            <w:r w:rsidR="0038539B" w:rsidRPr="00C252C8">
              <w:rPr>
                <w:sz w:val="22"/>
                <w:szCs w:val="22"/>
              </w:rPr>
              <w:t>contain</w:t>
            </w:r>
            <w:r w:rsidRPr="00C252C8">
              <w:rPr>
                <w:sz w:val="22"/>
                <w:szCs w:val="22"/>
              </w:rPr>
              <w:t xml:space="preserve"> a minimum of </w:t>
            </w:r>
            <w:r w:rsidRPr="00C252C8">
              <w:rPr>
                <w:b/>
                <w:bCs/>
                <w:sz w:val="22"/>
                <w:szCs w:val="22"/>
                <w:u w:val="single"/>
              </w:rPr>
              <w:t>four</w:t>
            </w:r>
            <w:r w:rsidRPr="00C252C8">
              <w:rPr>
                <w:sz w:val="22"/>
                <w:szCs w:val="22"/>
              </w:rPr>
              <w:t xml:space="preserve"> pages, listed below (note, the addition of more pages covering information like measurement conversion tables would be ideal).</w:t>
            </w:r>
          </w:p>
          <w:p w14:paraId="1EBF92BB" w14:textId="0B4AA5BE"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49C52717" w14:textId="77777777" w:rsidR="006349CD" w:rsidRPr="00C252C8" w:rsidRDefault="006349CD" w:rsidP="0038539B">
            <w:pPr>
              <w:pStyle w:val="NoSpacing"/>
              <w:rPr>
                <w:sz w:val="22"/>
                <w:szCs w:val="22"/>
                <w:lang w:val="en-GB"/>
              </w:rPr>
            </w:pPr>
          </w:p>
          <w:p w14:paraId="64EFB027" w14:textId="009416A3" w:rsidR="0038539B" w:rsidRPr="00C252C8" w:rsidRDefault="0038539B" w:rsidP="0038539B">
            <w:pPr>
              <w:pStyle w:val="NoSpacing"/>
              <w:rPr>
                <w:b/>
                <w:sz w:val="22"/>
                <w:szCs w:val="22"/>
                <w:lang w:val="en-GB"/>
              </w:rPr>
            </w:pPr>
            <w:r w:rsidRPr="00C252C8">
              <w:rPr>
                <w:b/>
                <w:sz w:val="22"/>
                <w:szCs w:val="22"/>
                <w:lang w:val="en-GB"/>
              </w:rPr>
              <w:t>index.htm (home page)</w:t>
            </w:r>
            <w:r w:rsidR="00961320">
              <w:rPr>
                <w:b/>
                <w:sz w:val="22"/>
                <w:szCs w:val="22"/>
                <w:lang w:val="en-GB"/>
              </w:rPr>
              <w:t xml:space="preserve"> </w:t>
            </w:r>
            <w:r w:rsidR="00961320" w:rsidRPr="00065DDE">
              <w:rPr>
                <w:bCs/>
                <w:sz w:val="22"/>
                <w:szCs w:val="22"/>
                <w:lang w:val="en-GB"/>
              </w:rPr>
              <w:t>(Mapping 14)</w:t>
            </w:r>
          </w:p>
          <w:p w14:paraId="44A0DD60" w14:textId="77777777" w:rsidR="0038539B" w:rsidRPr="00C252C8" w:rsidRDefault="0038539B" w:rsidP="0038539B">
            <w:pPr>
              <w:pStyle w:val="NoSpacing"/>
              <w:jc w:val="left"/>
              <w:rPr>
                <w:sz w:val="22"/>
                <w:szCs w:val="22"/>
              </w:rPr>
            </w:pPr>
            <w:r w:rsidRPr="00C252C8">
              <w:rPr>
                <w:sz w:val="22"/>
                <w:szCs w:val="22"/>
              </w:rPr>
              <w:t xml:space="preserve">You are required to create a website with a homepage (index.html) which has links to the other pages </w:t>
            </w:r>
            <w:proofErr w:type="gramStart"/>
            <w:r w:rsidRPr="00C252C8">
              <w:rPr>
                <w:sz w:val="22"/>
                <w:szCs w:val="22"/>
              </w:rPr>
              <w:t>in</w:t>
            </w:r>
            <w:proofErr w:type="gramEnd"/>
            <w:r w:rsidRPr="00C252C8">
              <w:rPr>
                <w:sz w:val="22"/>
                <w:szCs w:val="22"/>
              </w:rPr>
              <w:t xml:space="preserve"> the website.</w:t>
            </w:r>
          </w:p>
          <w:p w14:paraId="75E663F5" w14:textId="77777777" w:rsidR="0038539B" w:rsidRPr="00C252C8" w:rsidRDefault="0038539B" w:rsidP="0038539B">
            <w:pPr>
              <w:pStyle w:val="NoSpacing"/>
              <w:rPr>
                <w:sz w:val="22"/>
                <w:szCs w:val="22"/>
                <w:lang w:val="en-GB"/>
              </w:rPr>
            </w:pPr>
            <w:r w:rsidRPr="00C252C8">
              <w:rPr>
                <w:sz w:val="22"/>
                <w:szCs w:val="22"/>
                <w:lang w:val="en-GB"/>
              </w:rPr>
              <w:t xml:space="preserve">This page must include a brief introduction to your website </w:t>
            </w:r>
            <w:proofErr w:type="gramStart"/>
            <w:r w:rsidRPr="00C252C8">
              <w:rPr>
                <w:sz w:val="22"/>
                <w:szCs w:val="22"/>
                <w:lang w:val="en-GB"/>
              </w:rPr>
              <w:t>and also</w:t>
            </w:r>
            <w:proofErr w:type="gramEnd"/>
            <w:r w:rsidRPr="00C252C8">
              <w:rPr>
                <w:sz w:val="22"/>
                <w:szCs w:val="22"/>
                <w:lang w:val="en-GB"/>
              </w:rPr>
              <w:t xml:space="preserve"> display a ‘featured recipe’ header and graphic which should link to the specific featured recipe. This will link to the ‘Rhonda’s Spicy Mango Chutney’ recipe or any others you may have included.</w:t>
            </w:r>
          </w:p>
          <w:p w14:paraId="3CBAE90E"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5AE50361" w14:textId="77777777" w:rsidR="006349CD" w:rsidRPr="00C252C8" w:rsidRDefault="006349CD" w:rsidP="00696D19">
            <w:pPr>
              <w:pStyle w:val="NoSpacing"/>
              <w:jc w:val="left"/>
              <w:rPr>
                <w:sz w:val="22"/>
                <w:szCs w:val="22"/>
              </w:rPr>
            </w:pPr>
          </w:p>
          <w:p w14:paraId="4107A29D" w14:textId="77E52BC2" w:rsidR="0038539B" w:rsidRPr="00C252C8" w:rsidRDefault="0038539B" w:rsidP="0038539B">
            <w:pPr>
              <w:pStyle w:val="NoSpacing"/>
              <w:rPr>
                <w:bCs/>
                <w:sz w:val="22"/>
                <w:szCs w:val="22"/>
                <w:lang w:val="en-GB"/>
              </w:rPr>
            </w:pPr>
            <w:r w:rsidRPr="00C252C8">
              <w:rPr>
                <w:b/>
                <w:sz w:val="22"/>
                <w:szCs w:val="22"/>
                <w:lang w:val="en-GB"/>
              </w:rPr>
              <w:t>rhondas-spicy-mango-chutney.htm</w:t>
            </w:r>
            <w:r w:rsidR="00961320">
              <w:rPr>
                <w:b/>
                <w:sz w:val="22"/>
                <w:szCs w:val="22"/>
                <w:lang w:val="en-GB"/>
              </w:rPr>
              <w:t xml:space="preserve"> </w:t>
            </w:r>
            <w:r w:rsidR="00961320" w:rsidRPr="00065DDE">
              <w:rPr>
                <w:bCs/>
                <w:sz w:val="22"/>
                <w:szCs w:val="22"/>
                <w:lang w:val="en-GB"/>
              </w:rPr>
              <w:t>(Mapping 15)</w:t>
            </w:r>
          </w:p>
          <w:p w14:paraId="45728457" w14:textId="29952603" w:rsidR="00A36915" w:rsidRPr="00C252C8" w:rsidRDefault="00A36915" w:rsidP="00A36915">
            <w:pPr>
              <w:pStyle w:val="NoSpacing"/>
              <w:jc w:val="left"/>
              <w:rPr>
                <w:sz w:val="22"/>
                <w:szCs w:val="22"/>
              </w:rPr>
            </w:pPr>
            <w:r w:rsidRPr="00C252C8">
              <w:rPr>
                <w:sz w:val="22"/>
                <w:szCs w:val="22"/>
              </w:rPr>
              <w:t>To start off, the client has given you the recipe and some images to create the very first recipe, “Rhonda’s Spicy Mango Chutney”.</w:t>
            </w:r>
          </w:p>
          <w:p w14:paraId="24EBF7D0" w14:textId="77777777" w:rsidR="006349CD" w:rsidRPr="00C252C8" w:rsidRDefault="006349CD" w:rsidP="00A36915">
            <w:pPr>
              <w:pStyle w:val="NoSpacing"/>
              <w:jc w:val="left"/>
              <w:rPr>
                <w:sz w:val="22"/>
                <w:szCs w:val="22"/>
              </w:rPr>
            </w:pPr>
          </w:p>
          <w:p w14:paraId="62E17DA8" w14:textId="77777777" w:rsidR="0038539B" w:rsidRPr="00C252C8" w:rsidRDefault="0038539B" w:rsidP="0038539B">
            <w:pPr>
              <w:pStyle w:val="NoSpacing"/>
              <w:rPr>
                <w:sz w:val="22"/>
                <w:szCs w:val="22"/>
                <w:lang w:val="en-GB"/>
              </w:rPr>
            </w:pPr>
            <w:r w:rsidRPr="00C252C8">
              <w:rPr>
                <w:sz w:val="22"/>
                <w:szCs w:val="22"/>
                <w:lang w:val="en-GB"/>
              </w:rPr>
              <w:t>This page must:</w:t>
            </w:r>
          </w:p>
          <w:p w14:paraId="4F64752D" w14:textId="3439337E" w:rsidR="0038539B" w:rsidRPr="00C252C8" w:rsidRDefault="0038539B" w:rsidP="0038539B">
            <w:pPr>
              <w:pStyle w:val="NoSpacing"/>
              <w:numPr>
                <w:ilvl w:val="0"/>
                <w:numId w:val="23"/>
              </w:numPr>
              <w:rPr>
                <w:sz w:val="22"/>
                <w:szCs w:val="22"/>
                <w:lang w:val="en-GB"/>
              </w:rPr>
            </w:pPr>
            <w:r w:rsidRPr="00C252C8">
              <w:rPr>
                <w:sz w:val="22"/>
                <w:szCs w:val="22"/>
                <w:lang w:val="en-GB"/>
              </w:rPr>
              <w:t>Adequately instruct the reader how to make the recipe.</w:t>
            </w:r>
          </w:p>
          <w:p w14:paraId="27E83C5F" w14:textId="707C7B0E" w:rsidR="0038539B" w:rsidRPr="00C252C8" w:rsidRDefault="0038539B" w:rsidP="0038539B">
            <w:pPr>
              <w:pStyle w:val="NoSpacing"/>
              <w:numPr>
                <w:ilvl w:val="0"/>
                <w:numId w:val="23"/>
              </w:numPr>
              <w:rPr>
                <w:sz w:val="22"/>
                <w:szCs w:val="22"/>
                <w:lang w:val="en-GB"/>
              </w:rPr>
            </w:pPr>
            <w:r w:rsidRPr="00C252C8">
              <w:rPr>
                <w:sz w:val="22"/>
                <w:szCs w:val="22"/>
                <w:lang w:val="en-GB"/>
              </w:rPr>
              <w:t>Be set out in an expected format like other recipe websites.</w:t>
            </w:r>
          </w:p>
          <w:p w14:paraId="60D4B337" w14:textId="27FB717B" w:rsidR="0038539B" w:rsidRPr="00C252C8" w:rsidRDefault="0038539B" w:rsidP="0038539B">
            <w:pPr>
              <w:pStyle w:val="NoSpacing"/>
              <w:numPr>
                <w:ilvl w:val="0"/>
                <w:numId w:val="23"/>
              </w:numPr>
              <w:rPr>
                <w:sz w:val="22"/>
                <w:szCs w:val="22"/>
                <w:lang w:val="en-GB"/>
              </w:rPr>
            </w:pPr>
            <w:r w:rsidRPr="00C252C8">
              <w:rPr>
                <w:sz w:val="22"/>
                <w:szCs w:val="22"/>
                <w:lang w:val="en-GB"/>
              </w:rPr>
              <w:t xml:space="preserve">Include sections on the Ingredients, Method and Notes. </w:t>
            </w:r>
          </w:p>
          <w:p w14:paraId="61304EA8" w14:textId="6CE7AB4D" w:rsidR="0038539B" w:rsidRPr="00C252C8" w:rsidRDefault="0038539B" w:rsidP="0038539B">
            <w:pPr>
              <w:pStyle w:val="NoSpacing"/>
              <w:numPr>
                <w:ilvl w:val="0"/>
                <w:numId w:val="23"/>
              </w:numPr>
              <w:rPr>
                <w:sz w:val="22"/>
                <w:szCs w:val="22"/>
                <w:lang w:val="en-GB"/>
              </w:rPr>
            </w:pPr>
            <w:r w:rsidRPr="00C252C8">
              <w:rPr>
                <w:sz w:val="22"/>
                <w:szCs w:val="22"/>
                <w:lang w:val="en-GB"/>
              </w:rPr>
              <w:t>Include example images as required, but a minimum of three.</w:t>
            </w:r>
          </w:p>
          <w:p w14:paraId="302AA72B" w14:textId="77777777" w:rsidR="0038539B" w:rsidRPr="00C252C8" w:rsidRDefault="0038539B" w:rsidP="0038539B">
            <w:pPr>
              <w:pStyle w:val="NoSpacing"/>
              <w:rPr>
                <w:sz w:val="22"/>
                <w:szCs w:val="22"/>
                <w:lang w:val="en-GB"/>
              </w:rPr>
            </w:pPr>
          </w:p>
          <w:p w14:paraId="154674A0" w14:textId="77777777" w:rsidR="0038539B" w:rsidRPr="00C252C8" w:rsidRDefault="0038539B" w:rsidP="0038539B">
            <w:pPr>
              <w:pStyle w:val="NoSpacing"/>
              <w:rPr>
                <w:sz w:val="22"/>
                <w:szCs w:val="22"/>
                <w:lang w:val="en-GB"/>
              </w:rPr>
            </w:pPr>
            <w:r w:rsidRPr="00C252C8">
              <w:rPr>
                <w:sz w:val="22"/>
                <w:szCs w:val="22"/>
                <w:lang w:val="en-GB"/>
              </w:rPr>
              <w:t>The client has supplied many high-quality images, some of the same thing but a different angle. It is expected that you format / modify these images as needed for web usage. You are free to use these images and the content as you see fit, but the page must still inform the reader how to cook the recipe.</w:t>
            </w:r>
          </w:p>
          <w:p w14:paraId="0EA3A37C" w14:textId="77777777" w:rsidR="0038539B" w:rsidRPr="00C252C8" w:rsidRDefault="0038539B" w:rsidP="0038539B">
            <w:pPr>
              <w:pStyle w:val="NoSpacing"/>
              <w:rPr>
                <w:sz w:val="22"/>
                <w:szCs w:val="22"/>
                <w:lang w:val="en-GB"/>
              </w:rPr>
            </w:pPr>
          </w:p>
          <w:p w14:paraId="3DC68E47" w14:textId="4AF4DFB0" w:rsidR="0038539B" w:rsidRPr="00C252C8" w:rsidRDefault="0038539B" w:rsidP="0038539B">
            <w:pPr>
              <w:pStyle w:val="NoSpacing"/>
              <w:jc w:val="left"/>
              <w:rPr>
                <w:sz w:val="22"/>
                <w:szCs w:val="22"/>
                <w:lang w:val="en-GB"/>
              </w:rPr>
            </w:pPr>
            <w:r w:rsidRPr="00C252C8">
              <w:rPr>
                <w:sz w:val="22"/>
                <w:szCs w:val="22"/>
                <w:lang w:val="en-GB"/>
              </w:rPr>
              <w:t>This page MUST include a ‘Print this recipe’ option and must create a print version of the recipe to fit on no more than two pages.</w:t>
            </w:r>
          </w:p>
          <w:p w14:paraId="698B936D"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1FC81BF3" w14:textId="77777777" w:rsidR="006349CD" w:rsidRPr="00C252C8" w:rsidRDefault="006349CD" w:rsidP="0038539B">
            <w:pPr>
              <w:pStyle w:val="NoSpacing"/>
              <w:jc w:val="left"/>
              <w:rPr>
                <w:sz w:val="22"/>
                <w:szCs w:val="22"/>
                <w:lang w:val="en-GB"/>
              </w:rPr>
            </w:pPr>
          </w:p>
          <w:p w14:paraId="6A1A88B9" w14:textId="222DDE5B" w:rsidR="0038539B" w:rsidRPr="00C252C8" w:rsidRDefault="0038539B" w:rsidP="0038539B">
            <w:pPr>
              <w:pStyle w:val="NoSpacing"/>
              <w:rPr>
                <w:bCs/>
                <w:sz w:val="22"/>
                <w:szCs w:val="22"/>
                <w:lang w:val="en-GB"/>
              </w:rPr>
            </w:pPr>
            <w:r w:rsidRPr="00C252C8">
              <w:rPr>
                <w:rFonts w:cs="Calibri Light"/>
                <w:b/>
                <w:sz w:val="22"/>
                <w:szCs w:val="22"/>
                <w:lang w:val="en-GB"/>
              </w:rPr>
              <w:t>submit-a-recipe.htm</w:t>
            </w:r>
            <w:r w:rsidR="00961320">
              <w:rPr>
                <w:rFonts w:cs="Calibri Light"/>
                <w:b/>
                <w:sz w:val="22"/>
                <w:szCs w:val="22"/>
                <w:lang w:val="en-GB"/>
              </w:rPr>
              <w:t xml:space="preserve"> </w:t>
            </w:r>
            <w:r w:rsidR="00961320" w:rsidRPr="00065DDE">
              <w:rPr>
                <w:rFonts w:cs="Calibri Light"/>
                <w:bCs/>
                <w:sz w:val="22"/>
                <w:szCs w:val="22"/>
                <w:lang w:val="en-GB"/>
              </w:rPr>
              <w:t>(Mapping 16)</w:t>
            </w:r>
          </w:p>
          <w:p w14:paraId="19B922F2" w14:textId="5AD7BF3D" w:rsidR="00A36915" w:rsidRPr="00C252C8" w:rsidRDefault="0038539B" w:rsidP="00A36915">
            <w:pPr>
              <w:pStyle w:val="NoSpacing"/>
              <w:rPr>
                <w:rFonts w:cs="Calibri Light"/>
                <w:sz w:val="22"/>
                <w:szCs w:val="22"/>
                <w:lang w:val="en-GB"/>
              </w:rPr>
            </w:pPr>
            <w:r w:rsidRPr="00C252C8">
              <w:rPr>
                <w:rFonts w:cs="Calibri Light"/>
                <w:sz w:val="22"/>
                <w:szCs w:val="22"/>
                <w:lang w:val="en-GB"/>
              </w:rPr>
              <w:t xml:space="preserve">This page must have a </w:t>
            </w:r>
            <w:r w:rsidR="00A36915" w:rsidRPr="00C252C8">
              <w:rPr>
                <w:rFonts w:cs="Calibri Light"/>
                <w:sz w:val="22"/>
                <w:szCs w:val="22"/>
                <w:lang w:val="en-GB"/>
              </w:rPr>
              <w:t>web form</w:t>
            </w:r>
            <w:r w:rsidRPr="00C252C8">
              <w:rPr>
                <w:rFonts w:cs="Calibri Light"/>
                <w:sz w:val="22"/>
                <w:szCs w:val="22"/>
                <w:lang w:val="en-GB"/>
              </w:rPr>
              <w:t xml:space="preserve"> which allows the user to submit a recipe.  Attention to the type of information possibly required is essential.</w:t>
            </w:r>
          </w:p>
          <w:p w14:paraId="02B6F075" w14:textId="77777777" w:rsidR="00A36915" w:rsidRPr="00C252C8" w:rsidRDefault="00A36915" w:rsidP="00A36915">
            <w:pPr>
              <w:pStyle w:val="NoSpacing"/>
              <w:rPr>
                <w:rFonts w:cs="Calibri Light"/>
                <w:sz w:val="22"/>
                <w:szCs w:val="22"/>
                <w:lang w:val="en-GB"/>
              </w:rPr>
            </w:pPr>
          </w:p>
          <w:p w14:paraId="5FF3FDD3" w14:textId="6E7E6A0A" w:rsidR="0038539B" w:rsidRPr="00C252C8" w:rsidRDefault="0038539B" w:rsidP="00A36915">
            <w:pPr>
              <w:pStyle w:val="NoSpacing"/>
              <w:rPr>
                <w:rFonts w:cs="Calibri Light"/>
                <w:sz w:val="22"/>
                <w:szCs w:val="22"/>
                <w:lang w:val="en-GB"/>
              </w:rPr>
            </w:pPr>
            <w:r w:rsidRPr="00C252C8">
              <w:rPr>
                <w:rFonts w:cs="Calibri Light"/>
                <w:sz w:val="22"/>
                <w:szCs w:val="22"/>
                <w:lang w:val="en-GB"/>
              </w:rPr>
              <w:t>How you collect this recipe is what is being assessed. What form types and elements you use to adequately allow a user to submit a recipe is the goal.</w:t>
            </w:r>
          </w:p>
          <w:p w14:paraId="2546AE3D" w14:textId="77777777" w:rsidR="00A36915" w:rsidRPr="00C252C8" w:rsidRDefault="0038539B" w:rsidP="0038539B">
            <w:pPr>
              <w:pStyle w:val="NoSpacing"/>
              <w:rPr>
                <w:rFonts w:cs="Calibri Light"/>
                <w:sz w:val="22"/>
                <w:szCs w:val="22"/>
                <w:lang w:val="en-GB"/>
              </w:rPr>
            </w:pPr>
            <w:r w:rsidRPr="00C252C8">
              <w:rPr>
                <w:rFonts w:cs="Calibri Light"/>
                <w:sz w:val="22"/>
                <w:szCs w:val="22"/>
                <w:lang w:val="en-GB"/>
              </w:rPr>
              <w:t>Think about</w:t>
            </w:r>
            <w:r w:rsidR="00A36915" w:rsidRPr="00C252C8">
              <w:rPr>
                <w:rFonts w:cs="Calibri Light"/>
                <w:sz w:val="22"/>
                <w:szCs w:val="22"/>
                <w:lang w:val="en-GB"/>
              </w:rPr>
              <w:t>:</w:t>
            </w:r>
          </w:p>
          <w:p w14:paraId="096D1813" w14:textId="77777777" w:rsidR="00A36915" w:rsidRPr="00C252C8" w:rsidRDefault="0038539B" w:rsidP="0038539B">
            <w:pPr>
              <w:pStyle w:val="NoSpacing"/>
              <w:numPr>
                <w:ilvl w:val="0"/>
                <w:numId w:val="25"/>
              </w:numPr>
              <w:rPr>
                <w:rFonts w:cs="Calibri Light"/>
                <w:sz w:val="22"/>
                <w:szCs w:val="22"/>
                <w:lang w:val="en-GB"/>
              </w:rPr>
            </w:pPr>
            <w:r w:rsidRPr="00C252C8">
              <w:rPr>
                <w:rFonts w:cs="Calibri Light"/>
                <w:sz w:val="22"/>
                <w:szCs w:val="22"/>
                <w:lang w:val="en-GB"/>
              </w:rPr>
              <w:t xml:space="preserve">how the user will add the ingredients. What unit of measure for each? </w:t>
            </w:r>
          </w:p>
          <w:p w14:paraId="665828FA" w14:textId="77777777" w:rsidR="00A36915" w:rsidRPr="00C252C8" w:rsidRDefault="0038539B" w:rsidP="0038539B">
            <w:pPr>
              <w:pStyle w:val="NoSpacing"/>
              <w:numPr>
                <w:ilvl w:val="0"/>
                <w:numId w:val="25"/>
              </w:numPr>
              <w:rPr>
                <w:rFonts w:cs="Calibri Light"/>
                <w:sz w:val="22"/>
                <w:szCs w:val="22"/>
                <w:lang w:val="en-GB"/>
              </w:rPr>
            </w:pPr>
            <w:r w:rsidRPr="00C252C8">
              <w:rPr>
                <w:rFonts w:cs="Calibri Light"/>
                <w:sz w:val="22"/>
                <w:szCs w:val="22"/>
                <w:lang w:val="en-GB"/>
              </w:rPr>
              <w:t>How will you collect the method?</w:t>
            </w:r>
          </w:p>
          <w:p w14:paraId="40E1292E" w14:textId="5F28DD74" w:rsidR="0038539B" w:rsidRPr="00C252C8" w:rsidRDefault="0038539B" w:rsidP="0038539B">
            <w:pPr>
              <w:pStyle w:val="NoSpacing"/>
              <w:numPr>
                <w:ilvl w:val="0"/>
                <w:numId w:val="25"/>
              </w:numPr>
              <w:rPr>
                <w:rFonts w:cs="Calibri Light"/>
                <w:sz w:val="22"/>
                <w:szCs w:val="22"/>
                <w:lang w:val="en-GB"/>
              </w:rPr>
            </w:pPr>
            <w:r w:rsidRPr="00C252C8">
              <w:rPr>
                <w:rFonts w:cs="Calibri Light"/>
                <w:sz w:val="22"/>
                <w:szCs w:val="22"/>
                <w:lang w:val="en-GB"/>
              </w:rPr>
              <w:t>How will you collect the notes?</w:t>
            </w:r>
          </w:p>
          <w:p w14:paraId="3DC494CA" w14:textId="77777777" w:rsidR="00A36915" w:rsidRPr="00C252C8" w:rsidRDefault="00A36915" w:rsidP="0038539B">
            <w:pPr>
              <w:pStyle w:val="NoSpacing"/>
              <w:rPr>
                <w:rFonts w:cs="Calibri Light"/>
                <w:sz w:val="22"/>
                <w:szCs w:val="22"/>
                <w:lang w:val="en-GB"/>
              </w:rPr>
            </w:pPr>
          </w:p>
          <w:p w14:paraId="4E67943B" w14:textId="29AF074A" w:rsidR="0038539B" w:rsidRPr="00C252C8" w:rsidRDefault="0038539B" w:rsidP="00A36915">
            <w:pPr>
              <w:pStyle w:val="NoSpacing"/>
              <w:rPr>
                <w:rFonts w:cs="Calibri Light"/>
                <w:sz w:val="22"/>
                <w:szCs w:val="22"/>
                <w:lang w:val="en-GB"/>
              </w:rPr>
            </w:pPr>
            <w:r w:rsidRPr="00C252C8">
              <w:rPr>
                <w:rFonts w:cs="Calibri Light"/>
                <w:sz w:val="22"/>
                <w:szCs w:val="22"/>
                <w:lang w:val="en-GB"/>
              </w:rPr>
              <w:t xml:space="preserve">The form must submit to </w:t>
            </w:r>
            <w:hyperlink r:id="rId10" w:history="1">
              <w:r w:rsidRPr="00C252C8">
                <w:rPr>
                  <w:rStyle w:val="Hyperlink"/>
                  <w:rFonts w:cs="Calibri Light"/>
                  <w:sz w:val="22"/>
                  <w:szCs w:val="22"/>
                  <w:lang w:val="en-GB"/>
                </w:rPr>
                <w:t>https://david.brambling.cdu.edu.au/formReply.php</w:t>
              </w:r>
            </w:hyperlink>
            <w:r w:rsidR="00A36915" w:rsidRPr="00C252C8">
              <w:rPr>
                <w:rFonts w:cs="Calibri Light"/>
                <w:sz w:val="22"/>
                <w:szCs w:val="22"/>
                <w:lang w:val="en-GB"/>
              </w:rPr>
              <w:t xml:space="preserve">.  </w:t>
            </w:r>
            <w:r w:rsidRPr="00C252C8">
              <w:rPr>
                <w:rFonts w:cs="Calibri Light"/>
                <w:sz w:val="22"/>
                <w:szCs w:val="22"/>
                <w:lang w:val="en-GB"/>
              </w:rPr>
              <w:t>This page will repeat back all the elements submitted via the form. You must check that all the data is being submitted as expected.</w:t>
            </w:r>
          </w:p>
          <w:p w14:paraId="2AA3B888"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7E586282" w14:textId="77777777" w:rsidR="006349CD" w:rsidRPr="00C252C8" w:rsidRDefault="006349CD" w:rsidP="0038539B">
            <w:pPr>
              <w:pStyle w:val="NoSpacing"/>
              <w:jc w:val="left"/>
              <w:rPr>
                <w:rFonts w:cs="Calibri Light"/>
                <w:sz w:val="22"/>
                <w:szCs w:val="22"/>
                <w:lang w:val="en-GB"/>
              </w:rPr>
            </w:pPr>
          </w:p>
          <w:p w14:paraId="010A9883" w14:textId="5648BD92" w:rsidR="0038539B" w:rsidRPr="00C252C8" w:rsidRDefault="0038539B" w:rsidP="0038539B">
            <w:pPr>
              <w:pStyle w:val="NoSpacing"/>
              <w:rPr>
                <w:rFonts w:cs="Calibri Light"/>
                <w:sz w:val="22"/>
                <w:szCs w:val="22"/>
                <w:lang w:val="en-GB"/>
              </w:rPr>
            </w:pPr>
            <w:r w:rsidRPr="00C252C8">
              <w:rPr>
                <w:rFonts w:cs="Calibri Light"/>
                <w:b/>
                <w:sz w:val="22"/>
                <w:szCs w:val="22"/>
                <w:lang w:val="en-GB"/>
              </w:rPr>
              <w:t>Q-and-A.htm</w:t>
            </w:r>
            <w:r w:rsidR="00961320">
              <w:rPr>
                <w:rFonts w:cs="Calibri Light"/>
                <w:b/>
                <w:sz w:val="22"/>
                <w:szCs w:val="22"/>
                <w:lang w:val="en-GB"/>
              </w:rPr>
              <w:t xml:space="preserve"> </w:t>
            </w:r>
            <w:r w:rsidR="00961320" w:rsidRPr="00065DDE">
              <w:rPr>
                <w:rFonts w:cs="Calibri Light"/>
                <w:bCs/>
                <w:sz w:val="22"/>
                <w:szCs w:val="22"/>
                <w:lang w:val="en-GB"/>
              </w:rPr>
              <w:t>(Mapping 17)</w:t>
            </w:r>
          </w:p>
          <w:p w14:paraId="75F56B2D" w14:textId="01E6B722" w:rsidR="0038539B" w:rsidRPr="00C252C8" w:rsidRDefault="0038539B" w:rsidP="0038539B">
            <w:pPr>
              <w:pStyle w:val="NoSpacing"/>
              <w:jc w:val="left"/>
              <w:rPr>
                <w:rFonts w:cs="Calibri Light"/>
                <w:sz w:val="22"/>
                <w:szCs w:val="22"/>
                <w:lang w:val="en-GB"/>
              </w:rPr>
            </w:pPr>
            <w:r w:rsidRPr="00C252C8">
              <w:rPr>
                <w:rFonts w:cs="Calibri Light"/>
                <w:sz w:val="22"/>
                <w:szCs w:val="22"/>
                <w:lang w:val="en-GB"/>
              </w:rPr>
              <w:t xml:space="preserve">This will contain all the questions and yours answers to your Assessment 1 questions (correctly </w:t>
            </w:r>
            <w:proofErr w:type="gramStart"/>
            <w:r w:rsidRPr="00C252C8">
              <w:rPr>
                <w:rFonts w:cs="Calibri Light"/>
                <w:sz w:val="22"/>
                <w:szCs w:val="22"/>
                <w:lang w:val="en-GB"/>
              </w:rPr>
              <w:t>marked-up</w:t>
            </w:r>
            <w:proofErr w:type="gramEnd"/>
            <w:r w:rsidRPr="00C252C8">
              <w:rPr>
                <w:rFonts w:cs="Calibri Light"/>
                <w:sz w:val="22"/>
                <w:szCs w:val="22"/>
                <w:lang w:val="en-GB"/>
              </w:rPr>
              <w:t>).</w:t>
            </w:r>
          </w:p>
          <w:p w14:paraId="65EAFD84"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0B8EBF95" w14:textId="77777777" w:rsidR="006349CD" w:rsidRPr="00C252C8" w:rsidRDefault="006349CD" w:rsidP="0038539B">
            <w:pPr>
              <w:pStyle w:val="NoSpacing"/>
              <w:jc w:val="left"/>
              <w:rPr>
                <w:rFonts w:cs="Calibri Light"/>
                <w:sz w:val="22"/>
                <w:szCs w:val="22"/>
                <w:lang w:val="en-GB"/>
              </w:rPr>
            </w:pPr>
          </w:p>
          <w:p w14:paraId="64225742" w14:textId="52CAA197" w:rsidR="0038539B" w:rsidRPr="00C252C8" w:rsidRDefault="0038539B" w:rsidP="0038539B">
            <w:pPr>
              <w:pStyle w:val="NoSpacing"/>
              <w:rPr>
                <w:rFonts w:cs="Calibri Light"/>
                <w:sz w:val="22"/>
                <w:szCs w:val="22"/>
                <w:lang w:val="en-GB"/>
              </w:rPr>
            </w:pPr>
            <w:r w:rsidRPr="00C252C8">
              <w:rPr>
                <w:rFonts w:cs="Calibri Light"/>
                <w:b/>
                <w:sz w:val="22"/>
                <w:szCs w:val="22"/>
                <w:lang w:val="en-GB"/>
              </w:rPr>
              <w:t>Other pages (</w:t>
            </w:r>
            <w:proofErr w:type="gramStart"/>
            <w:r w:rsidRPr="00C252C8">
              <w:rPr>
                <w:rFonts w:cs="Calibri Light"/>
                <w:b/>
                <w:sz w:val="22"/>
                <w:szCs w:val="22"/>
                <w:lang w:val="en-GB"/>
              </w:rPr>
              <w:t>optional)</w:t>
            </w:r>
            <w:r w:rsidRPr="00C252C8">
              <w:rPr>
                <w:rFonts w:cs="Calibri Light"/>
                <w:sz w:val="22"/>
                <w:szCs w:val="22"/>
                <w:lang w:val="en-GB"/>
              </w:rPr>
              <w:t xml:space="preserve"> </w:t>
            </w:r>
            <w:r w:rsidR="00961320">
              <w:rPr>
                <w:rFonts w:cs="Calibri Light"/>
                <w:sz w:val="22"/>
                <w:szCs w:val="22"/>
                <w:lang w:val="en-GB"/>
              </w:rPr>
              <w:t xml:space="preserve"> (</w:t>
            </w:r>
            <w:proofErr w:type="gramEnd"/>
            <w:r w:rsidR="00961320">
              <w:rPr>
                <w:rFonts w:cs="Calibri Light"/>
                <w:sz w:val="22"/>
                <w:szCs w:val="22"/>
                <w:lang w:val="en-GB"/>
              </w:rPr>
              <w:t>Mapping 18)</w:t>
            </w:r>
          </w:p>
          <w:p w14:paraId="7CD9758C" w14:textId="5A7AF7BD" w:rsidR="00696D19" w:rsidRPr="00C252C8" w:rsidRDefault="0038539B" w:rsidP="00A36915">
            <w:pPr>
              <w:pStyle w:val="NoSpacing"/>
              <w:jc w:val="left"/>
              <w:rPr>
                <w:rFonts w:cs="Calibri Light"/>
                <w:sz w:val="22"/>
                <w:szCs w:val="22"/>
                <w:lang w:val="en-GB"/>
              </w:rPr>
            </w:pPr>
            <w:r w:rsidRPr="00C252C8">
              <w:rPr>
                <w:rFonts w:cs="Calibri Light"/>
                <w:sz w:val="22"/>
                <w:szCs w:val="22"/>
                <w:lang w:val="en-GB"/>
              </w:rPr>
              <w:t>Add any additional pages as required.</w:t>
            </w:r>
            <w:r w:rsidR="00A36915" w:rsidRPr="00C252C8">
              <w:rPr>
                <w:rFonts w:cs="Calibri Light"/>
                <w:sz w:val="22"/>
                <w:szCs w:val="22"/>
                <w:lang w:val="en-GB"/>
              </w:rPr>
              <w:t xml:space="preserve">  You may </w:t>
            </w:r>
            <w:r w:rsidR="00A36915" w:rsidRPr="00C252C8">
              <w:rPr>
                <w:sz w:val="22"/>
                <w:szCs w:val="22"/>
                <w:lang w:val="en-GB"/>
              </w:rPr>
              <w:t>wish to include the measurement converter page.</w:t>
            </w:r>
          </w:p>
        </w:tc>
      </w:tr>
    </w:tbl>
    <w:p w14:paraId="33C8910D" w14:textId="77777777" w:rsidR="00A36915" w:rsidRPr="00C252C8" w:rsidRDefault="00A36915">
      <w:r w:rsidRPr="00C252C8">
        <w:br w:type="page"/>
      </w:r>
    </w:p>
    <w:tbl>
      <w:tblPr>
        <w:tblStyle w:val="TableGrid"/>
        <w:tblW w:w="5000" w:type="pct"/>
        <w:tblLook w:val="04A0" w:firstRow="1" w:lastRow="0" w:firstColumn="1" w:lastColumn="0" w:noHBand="0" w:noVBand="1"/>
      </w:tblPr>
      <w:tblGrid>
        <w:gridCol w:w="9911"/>
      </w:tblGrid>
      <w:tr w:rsidR="00696D19" w:rsidRPr="00C252C8" w14:paraId="7DF1422C" w14:textId="77777777" w:rsidTr="00492CD8">
        <w:trPr>
          <w:trHeight w:val="985"/>
        </w:trPr>
        <w:tc>
          <w:tcPr>
            <w:tcW w:w="5000" w:type="pct"/>
            <w:vAlign w:val="center"/>
          </w:tcPr>
          <w:p w14:paraId="2BC32DCC" w14:textId="76DB4495" w:rsidR="00A36915" w:rsidRPr="00C252C8" w:rsidRDefault="00A36915" w:rsidP="000F252F">
            <w:pPr>
              <w:pStyle w:val="NoSpacing"/>
              <w:jc w:val="left"/>
              <w:rPr>
                <w:b/>
                <w:bCs/>
                <w:sz w:val="22"/>
                <w:szCs w:val="22"/>
              </w:rPr>
            </w:pPr>
            <w:r w:rsidRPr="00C252C8">
              <w:rPr>
                <w:b/>
                <w:bCs/>
                <w:sz w:val="22"/>
                <w:szCs w:val="22"/>
              </w:rPr>
              <w:lastRenderedPageBreak/>
              <w:t>Task 4</w:t>
            </w:r>
            <w:r w:rsidR="00961320">
              <w:rPr>
                <w:b/>
                <w:bCs/>
                <w:sz w:val="22"/>
                <w:szCs w:val="22"/>
              </w:rPr>
              <w:t xml:space="preserve"> </w:t>
            </w:r>
            <w:r w:rsidR="00961320" w:rsidRPr="00065DDE">
              <w:rPr>
                <w:sz w:val="22"/>
                <w:szCs w:val="22"/>
              </w:rPr>
              <w:t>(Mapping 11)</w:t>
            </w:r>
          </w:p>
          <w:p w14:paraId="077BAA73" w14:textId="679DCCB5" w:rsidR="00A36915" w:rsidRPr="00C252C8" w:rsidRDefault="00A36915" w:rsidP="000F252F">
            <w:pPr>
              <w:pStyle w:val="NoSpacing"/>
              <w:jc w:val="left"/>
              <w:rPr>
                <w:b/>
                <w:bCs/>
                <w:sz w:val="22"/>
                <w:szCs w:val="22"/>
              </w:rPr>
            </w:pPr>
            <w:r w:rsidRPr="00C252C8">
              <w:rPr>
                <w:b/>
                <w:bCs/>
                <w:sz w:val="22"/>
                <w:szCs w:val="22"/>
              </w:rPr>
              <w:t>Sitemap</w:t>
            </w:r>
          </w:p>
          <w:p w14:paraId="1515BC9B" w14:textId="38DD176E" w:rsidR="00696D19" w:rsidRPr="00C252C8" w:rsidRDefault="00A36915" w:rsidP="000F252F">
            <w:pPr>
              <w:pStyle w:val="NoSpacing"/>
              <w:jc w:val="left"/>
              <w:rPr>
                <w:sz w:val="22"/>
                <w:szCs w:val="22"/>
              </w:rPr>
            </w:pPr>
            <w:r w:rsidRPr="00C252C8">
              <w:rPr>
                <w:sz w:val="22"/>
                <w:szCs w:val="22"/>
              </w:rPr>
              <w:t>You are also required to create an XML sitemap.  This is used for search engine optimisation.</w:t>
            </w:r>
          </w:p>
        </w:tc>
      </w:tr>
    </w:tbl>
    <w:p w14:paraId="4B49F628" w14:textId="6F75322C" w:rsidR="000F252F" w:rsidRPr="00C252C8" w:rsidRDefault="000F252F" w:rsidP="000F252F">
      <w:pPr>
        <w:pStyle w:val="NoSpacing"/>
      </w:pPr>
    </w:p>
    <w:tbl>
      <w:tblPr>
        <w:tblStyle w:val="TableGrid"/>
        <w:tblW w:w="5000" w:type="pct"/>
        <w:tblLook w:val="04A0" w:firstRow="1" w:lastRow="0" w:firstColumn="1" w:lastColumn="0" w:noHBand="0" w:noVBand="1"/>
      </w:tblPr>
      <w:tblGrid>
        <w:gridCol w:w="9911"/>
      </w:tblGrid>
      <w:tr w:rsidR="00BB329C" w:rsidRPr="00C252C8" w14:paraId="3405C260" w14:textId="77777777" w:rsidTr="00492CD8">
        <w:trPr>
          <w:trHeight w:val="2263"/>
        </w:trPr>
        <w:tc>
          <w:tcPr>
            <w:tcW w:w="5000" w:type="pct"/>
            <w:vAlign w:val="center"/>
          </w:tcPr>
          <w:p w14:paraId="4897F7FF" w14:textId="07BA2746" w:rsidR="00BB329C" w:rsidRPr="00C252C8" w:rsidRDefault="00A36915" w:rsidP="000F252F">
            <w:pPr>
              <w:pStyle w:val="NoSpacing"/>
              <w:jc w:val="left"/>
              <w:rPr>
                <w:b/>
                <w:bCs/>
                <w:sz w:val="22"/>
                <w:szCs w:val="22"/>
              </w:rPr>
            </w:pPr>
            <w:r w:rsidRPr="00C252C8">
              <w:rPr>
                <w:b/>
                <w:bCs/>
                <w:sz w:val="22"/>
                <w:szCs w:val="22"/>
              </w:rPr>
              <w:t>Task 5</w:t>
            </w:r>
            <w:r w:rsidR="008B5F1E">
              <w:rPr>
                <w:b/>
                <w:bCs/>
                <w:sz w:val="22"/>
                <w:szCs w:val="22"/>
              </w:rPr>
              <w:t xml:space="preserve"> </w:t>
            </w:r>
            <w:r w:rsidR="008B5F1E" w:rsidRPr="00065DDE">
              <w:rPr>
                <w:sz w:val="22"/>
                <w:szCs w:val="22"/>
              </w:rPr>
              <w:t>(</w:t>
            </w:r>
            <w:proofErr w:type="gramStart"/>
            <w:r w:rsidR="008B5F1E" w:rsidRPr="00065DDE">
              <w:rPr>
                <w:sz w:val="22"/>
                <w:szCs w:val="22"/>
              </w:rPr>
              <w:t>Mapping  9</w:t>
            </w:r>
            <w:proofErr w:type="gramEnd"/>
            <w:r w:rsidR="0076529B">
              <w:rPr>
                <w:sz w:val="22"/>
                <w:szCs w:val="22"/>
              </w:rPr>
              <w:t xml:space="preserve">, </w:t>
            </w:r>
            <w:r w:rsidR="008B5F1E" w:rsidRPr="00065DDE">
              <w:rPr>
                <w:sz w:val="22"/>
                <w:szCs w:val="22"/>
              </w:rPr>
              <w:t>10</w:t>
            </w:r>
            <w:r w:rsidR="0076529B">
              <w:rPr>
                <w:sz w:val="22"/>
                <w:szCs w:val="22"/>
              </w:rPr>
              <w:t xml:space="preserve"> &amp; 12</w:t>
            </w:r>
            <w:r w:rsidR="008B5F1E" w:rsidRPr="00065DDE">
              <w:rPr>
                <w:sz w:val="22"/>
                <w:szCs w:val="22"/>
              </w:rPr>
              <w:t>)</w:t>
            </w:r>
          </w:p>
          <w:p w14:paraId="0911BEAB" w14:textId="48BD1C66" w:rsidR="00BB329C" w:rsidRPr="00C252C8" w:rsidRDefault="00BB329C" w:rsidP="000F252F">
            <w:pPr>
              <w:pStyle w:val="NoSpacing"/>
              <w:numPr>
                <w:ilvl w:val="0"/>
                <w:numId w:val="21"/>
              </w:numPr>
              <w:jc w:val="left"/>
              <w:rPr>
                <w:sz w:val="22"/>
                <w:szCs w:val="22"/>
              </w:rPr>
            </w:pPr>
            <w:r w:rsidRPr="00C252C8">
              <w:rPr>
                <w:sz w:val="22"/>
                <w:szCs w:val="22"/>
              </w:rPr>
              <w:t>All pages must include accessibility syntax and must all validate via the w3c Validator.</w:t>
            </w:r>
          </w:p>
          <w:p w14:paraId="08CC4F1C" w14:textId="43326D43" w:rsidR="00BB329C" w:rsidRPr="00C252C8" w:rsidRDefault="00BB329C" w:rsidP="000F252F">
            <w:pPr>
              <w:pStyle w:val="NoSpacing"/>
              <w:numPr>
                <w:ilvl w:val="0"/>
                <w:numId w:val="21"/>
              </w:numPr>
              <w:jc w:val="left"/>
              <w:rPr>
                <w:sz w:val="22"/>
                <w:szCs w:val="22"/>
              </w:rPr>
            </w:pPr>
            <w:r w:rsidRPr="00C252C8">
              <w:rPr>
                <w:sz w:val="22"/>
                <w:szCs w:val="22"/>
              </w:rPr>
              <w:t>You must write these pages in HTML5 using correct structural mark-up.</w:t>
            </w:r>
          </w:p>
          <w:p w14:paraId="503819D3" w14:textId="3FD3A900" w:rsidR="00BB329C" w:rsidRPr="00C252C8" w:rsidRDefault="00BB329C" w:rsidP="000F252F">
            <w:pPr>
              <w:pStyle w:val="NoSpacing"/>
              <w:numPr>
                <w:ilvl w:val="0"/>
                <w:numId w:val="21"/>
              </w:numPr>
              <w:jc w:val="left"/>
              <w:rPr>
                <w:sz w:val="22"/>
                <w:szCs w:val="22"/>
              </w:rPr>
            </w:pPr>
            <w:r w:rsidRPr="00C252C8">
              <w:rPr>
                <w:sz w:val="22"/>
                <w:szCs w:val="22"/>
              </w:rPr>
              <w:t xml:space="preserve">All pages must have a footer which include relevant footer information or links to such information. As a minimum, your student number, and name. A copyright disclaimer link. (Feel free to write a copyright disclaimer, but keep in mind, we </w:t>
            </w:r>
            <w:proofErr w:type="gramStart"/>
            <w:r w:rsidRPr="00C252C8">
              <w:rPr>
                <w:sz w:val="22"/>
                <w:szCs w:val="22"/>
              </w:rPr>
              <w:t>actually WANT</w:t>
            </w:r>
            <w:proofErr w:type="gramEnd"/>
            <w:r w:rsidRPr="00C252C8">
              <w:rPr>
                <w:sz w:val="22"/>
                <w:szCs w:val="22"/>
              </w:rPr>
              <w:t xml:space="preserve"> people to copy these recipes).</w:t>
            </w:r>
          </w:p>
          <w:p w14:paraId="05B60C62" w14:textId="7450CF52" w:rsidR="00BB329C" w:rsidRPr="00C252C8" w:rsidRDefault="00BB329C" w:rsidP="000F252F">
            <w:pPr>
              <w:pStyle w:val="NoSpacing"/>
              <w:numPr>
                <w:ilvl w:val="0"/>
                <w:numId w:val="21"/>
              </w:numPr>
              <w:jc w:val="left"/>
              <w:rPr>
                <w:sz w:val="22"/>
                <w:szCs w:val="22"/>
              </w:rPr>
            </w:pPr>
            <w:r w:rsidRPr="00C252C8">
              <w:rPr>
                <w:sz w:val="22"/>
                <w:szCs w:val="22"/>
              </w:rPr>
              <w:t>You are to</w:t>
            </w:r>
            <w:r w:rsidR="00494488">
              <w:rPr>
                <w:sz w:val="22"/>
                <w:szCs w:val="22"/>
              </w:rPr>
              <w:t xml:space="preserve"> FTP</w:t>
            </w:r>
            <w:r w:rsidRPr="00C252C8">
              <w:rPr>
                <w:sz w:val="22"/>
                <w:szCs w:val="22"/>
              </w:rPr>
              <w:t xml:space="preserve"> upload the webpage (the 4 html documents) and the sitemap (the xml document) into a folder called “Recipe-Website” (brambling server).</w:t>
            </w:r>
          </w:p>
        </w:tc>
      </w:tr>
    </w:tbl>
    <w:p w14:paraId="1FC47FFD" w14:textId="506EBD2A" w:rsidR="000F252F" w:rsidRPr="00C252C8" w:rsidRDefault="000F252F" w:rsidP="00492CD8">
      <w:pPr>
        <w:pStyle w:val="NoSpacing"/>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8923"/>
        <w:gridCol w:w="988"/>
      </w:tblGrid>
      <w:tr w:rsidR="00BB329C" w:rsidRPr="00C252C8" w14:paraId="5C603329" w14:textId="77777777" w:rsidTr="00492CD8">
        <w:trPr>
          <w:trHeight w:val="4185"/>
          <w:jc w:val="center"/>
        </w:trPr>
        <w:tc>
          <w:tcPr>
            <w:tcW w:w="5000" w:type="pct"/>
            <w:gridSpan w:val="2"/>
            <w:shd w:val="clear" w:color="auto" w:fill="auto"/>
            <w:vAlign w:val="center"/>
          </w:tcPr>
          <w:p w14:paraId="166BDCD1" w14:textId="31985C23" w:rsidR="000F252F" w:rsidRPr="00C252C8" w:rsidRDefault="000F252F" w:rsidP="00B31621">
            <w:pPr>
              <w:pStyle w:val="NoSpacing"/>
              <w:rPr>
                <w:rFonts w:cs="Calibri Light"/>
                <w:b/>
                <w:lang w:val="en-GB"/>
              </w:rPr>
            </w:pPr>
            <w:r w:rsidRPr="00C252C8">
              <w:rPr>
                <w:rFonts w:cs="Calibri Light"/>
                <w:b/>
                <w:lang w:val="en-GB"/>
              </w:rPr>
              <w:t>Task 6 (Submission)</w:t>
            </w:r>
            <w:r w:rsidR="00BA6839">
              <w:rPr>
                <w:rFonts w:cs="Calibri Light"/>
                <w:b/>
                <w:lang w:val="en-GB"/>
              </w:rPr>
              <w:t xml:space="preserve"> </w:t>
            </w:r>
            <w:r w:rsidR="00BA6839" w:rsidRPr="00BA6839">
              <w:rPr>
                <w:rFonts w:cs="Calibri Light"/>
                <w:bCs/>
                <w:lang w:val="en-GB"/>
              </w:rPr>
              <w:t>(Mapping</w:t>
            </w:r>
            <w:r w:rsidR="00A54DAB">
              <w:rPr>
                <w:rFonts w:cs="Calibri Light"/>
                <w:bCs/>
                <w:lang w:val="en-GB"/>
              </w:rPr>
              <w:t xml:space="preserve"> 13,</w:t>
            </w:r>
            <w:r w:rsidR="00BA6839" w:rsidRPr="00BA6839">
              <w:rPr>
                <w:rFonts w:cs="Calibri Light"/>
                <w:bCs/>
                <w:lang w:val="en-GB"/>
              </w:rPr>
              <w:t xml:space="preserve"> 19)</w:t>
            </w:r>
          </w:p>
          <w:p w14:paraId="3F0B452B" w14:textId="4CC95B68" w:rsidR="00BB329C" w:rsidRPr="00C252C8" w:rsidRDefault="00BB329C" w:rsidP="00B31621">
            <w:pPr>
              <w:pStyle w:val="NoSpacing"/>
              <w:rPr>
                <w:rFonts w:cs="Calibri Light"/>
                <w:lang w:val="en-GB"/>
              </w:rPr>
            </w:pPr>
            <w:r w:rsidRPr="00C252C8">
              <w:rPr>
                <w:rFonts w:cs="Calibri Light"/>
                <w:lang w:val="en-GB"/>
              </w:rPr>
              <w:t xml:space="preserve">Submit the following completed documentations to your lecturer.  See session </w:t>
            </w:r>
            <w:r w:rsidR="000F252F" w:rsidRPr="00C252C8">
              <w:rPr>
                <w:rFonts w:cs="Calibri Light"/>
                <w:lang w:val="en-GB"/>
              </w:rPr>
              <w:t>plan for actual submission date</w:t>
            </w:r>
            <w:r w:rsidRPr="00C252C8">
              <w:rPr>
                <w:rFonts w:cs="Calibri Light"/>
                <w:lang w:val="en-GB"/>
              </w:rPr>
              <w:t>.</w:t>
            </w:r>
          </w:p>
          <w:p w14:paraId="162B526F" w14:textId="77777777" w:rsidR="000F252F" w:rsidRPr="00C252C8" w:rsidRDefault="000F252F" w:rsidP="00B31621">
            <w:pPr>
              <w:pStyle w:val="NoSpacing"/>
              <w:rPr>
                <w:rFonts w:cs="Calibri Light"/>
                <w:lang w:val="en-GB"/>
              </w:rPr>
            </w:pPr>
          </w:p>
          <w:p w14:paraId="2E6968E6" w14:textId="77777777" w:rsidR="00BB329C" w:rsidRPr="00C252C8" w:rsidRDefault="00BB329C" w:rsidP="00B31621">
            <w:pPr>
              <w:pStyle w:val="NoSpacing"/>
              <w:rPr>
                <w:rFonts w:cs="Calibri Light"/>
                <w:lang w:val="en-GB"/>
              </w:rPr>
            </w:pPr>
            <w:r w:rsidRPr="00C252C8">
              <w:rPr>
                <w:rFonts w:cs="Calibri Light"/>
                <w:lang w:val="en-GB"/>
              </w:rPr>
              <w:t xml:space="preserve">The easiest way to submit all items is in a zipped folder. </w:t>
            </w:r>
          </w:p>
          <w:p w14:paraId="1CEA1713" w14:textId="77777777" w:rsidR="00BB329C" w:rsidRPr="00C252C8" w:rsidRDefault="00BB329C" w:rsidP="00B31621">
            <w:pPr>
              <w:pStyle w:val="NoSpacing"/>
              <w:numPr>
                <w:ilvl w:val="0"/>
                <w:numId w:val="19"/>
              </w:numPr>
              <w:jc w:val="left"/>
              <w:rPr>
                <w:rFonts w:cs="Calibri Light"/>
                <w:lang w:val="en-GB"/>
              </w:rPr>
            </w:pPr>
            <w:r w:rsidRPr="00C252C8">
              <w:rPr>
                <w:rFonts w:cs="Calibri Light"/>
                <w:lang w:val="en-GB"/>
              </w:rPr>
              <w:t>Website with a minimum of 4 webpages (html documents):</w:t>
            </w:r>
          </w:p>
          <w:p w14:paraId="5B83ED5F"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index.htm</w:t>
            </w:r>
          </w:p>
          <w:p w14:paraId="6F363B90"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rhondas-spicy-mango-chutney.htm</w:t>
            </w:r>
          </w:p>
          <w:p w14:paraId="0E97EC4A"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submit-a-recipe.htm</w:t>
            </w:r>
          </w:p>
          <w:p w14:paraId="755098CA"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Q-and-A.htm</w:t>
            </w:r>
          </w:p>
          <w:p w14:paraId="30026948"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Sitemap (xml document).</w:t>
            </w:r>
          </w:p>
          <w:p w14:paraId="678DB836"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CSS files as required (at least one).</w:t>
            </w:r>
          </w:p>
          <w:p w14:paraId="42E0CD47" w14:textId="77777777" w:rsidR="00BB329C" w:rsidRPr="00C252C8" w:rsidRDefault="00BB329C" w:rsidP="00B31621">
            <w:pPr>
              <w:pStyle w:val="NoSpacing"/>
              <w:numPr>
                <w:ilvl w:val="0"/>
                <w:numId w:val="19"/>
              </w:numPr>
              <w:jc w:val="left"/>
              <w:rPr>
                <w:rFonts w:cs="Calibri Light"/>
                <w:lang w:val="en-GB"/>
              </w:rPr>
            </w:pPr>
            <w:r w:rsidRPr="00C252C8">
              <w:rPr>
                <w:rFonts w:cs="Calibri Light"/>
                <w:lang w:val="en-GB"/>
              </w:rPr>
              <w:t>A word document or text document containing the link (URL) to the website’s homepage (index.html page).</w:t>
            </w:r>
          </w:p>
          <w:p w14:paraId="452FF895" w14:textId="77777777" w:rsidR="00BB329C" w:rsidRPr="00C252C8" w:rsidRDefault="00BB329C" w:rsidP="00B31621">
            <w:pPr>
              <w:pStyle w:val="NoSpacing"/>
              <w:numPr>
                <w:ilvl w:val="0"/>
                <w:numId w:val="19"/>
              </w:numPr>
              <w:jc w:val="left"/>
              <w:rPr>
                <w:rFonts w:cs="Calibri Light"/>
                <w:lang w:val="en-GB"/>
              </w:rPr>
            </w:pPr>
            <w:r w:rsidRPr="00C252C8">
              <w:rPr>
                <w:rFonts w:cs="Calibri Light"/>
                <w:lang w:val="en-GB"/>
              </w:rPr>
              <w:t>This assessment instrument (ICTWEB304 AT2 Project).  Don’t forget to enter your details on the first page of this document.</w:t>
            </w:r>
          </w:p>
        </w:tc>
      </w:tr>
      <w:tr w:rsidR="00BB329C" w:rsidRPr="00C252C8" w14:paraId="6A4DB68C" w14:textId="77777777" w:rsidTr="00B31621">
        <w:trPr>
          <w:trHeight w:val="75"/>
          <w:jc w:val="center"/>
        </w:trPr>
        <w:tc>
          <w:tcPr>
            <w:tcW w:w="4528" w:type="pct"/>
            <w:shd w:val="clear" w:color="auto" w:fill="auto"/>
            <w:vAlign w:val="center"/>
          </w:tcPr>
          <w:p w14:paraId="71978D39" w14:textId="77777777" w:rsidR="00BB329C" w:rsidRPr="00C252C8" w:rsidRDefault="00BB329C" w:rsidP="00B31621">
            <w:pPr>
              <w:spacing w:after="0"/>
              <w:rPr>
                <w:rFonts w:cstheme="minorHAnsi"/>
                <w:b/>
              </w:rPr>
            </w:pPr>
            <w:r w:rsidRPr="00C252C8">
              <w:rPr>
                <w:rFonts w:cstheme="minorHAnsi"/>
                <w:b/>
              </w:rPr>
              <w:t>Document Type</w:t>
            </w:r>
          </w:p>
        </w:tc>
        <w:tc>
          <w:tcPr>
            <w:tcW w:w="472" w:type="pct"/>
            <w:shd w:val="clear" w:color="auto" w:fill="auto"/>
            <w:vAlign w:val="center"/>
          </w:tcPr>
          <w:p w14:paraId="5E11C209" w14:textId="77777777" w:rsidR="00BB329C" w:rsidRPr="00C252C8" w:rsidRDefault="00BB329C" w:rsidP="00B31621">
            <w:pPr>
              <w:spacing w:after="0"/>
              <w:rPr>
                <w:rFonts w:cstheme="minorHAnsi"/>
                <w:b/>
              </w:rPr>
            </w:pPr>
            <w:r w:rsidRPr="00C252C8">
              <w:rPr>
                <w:rFonts w:cstheme="minorHAnsi"/>
                <w:b/>
              </w:rPr>
              <w:t>Checked</w:t>
            </w:r>
          </w:p>
        </w:tc>
      </w:tr>
      <w:tr w:rsidR="00BB329C" w:rsidRPr="00C252C8" w14:paraId="3692F6B2" w14:textId="77777777" w:rsidTr="00B31621">
        <w:trPr>
          <w:trHeight w:val="75"/>
          <w:jc w:val="center"/>
        </w:trPr>
        <w:tc>
          <w:tcPr>
            <w:tcW w:w="4528" w:type="pct"/>
            <w:shd w:val="clear" w:color="auto" w:fill="auto"/>
            <w:vAlign w:val="center"/>
          </w:tcPr>
          <w:p w14:paraId="42610C8D" w14:textId="77777777" w:rsidR="00BB329C" w:rsidRPr="00C252C8" w:rsidRDefault="00BB329C" w:rsidP="00B31621">
            <w:pPr>
              <w:pStyle w:val="NoSpacing"/>
              <w:jc w:val="left"/>
              <w:rPr>
                <w:rFonts w:cs="Calibri Light"/>
                <w:lang w:val="en-GB"/>
              </w:rPr>
            </w:pPr>
            <w:r w:rsidRPr="00C252C8">
              <w:rPr>
                <w:rFonts w:cs="Calibri Light"/>
                <w:lang w:val="en-GB"/>
              </w:rPr>
              <w:t>Website with a minimum of 4 webpages:</w:t>
            </w:r>
          </w:p>
        </w:tc>
        <w:tc>
          <w:tcPr>
            <w:tcW w:w="472" w:type="pct"/>
            <w:shd w:val="clear" w:color="auto" w:fill="auto"/>
            <w:vAlign w:val="center"/>
          </w:tcPr>
          <w:p w14:paraId="202B4216" w14:textId="77777777" w:rsidR="00BB329C" w:rsidRPr="00C252C8" w:rsidRDefault="00000000" w:rsidP="00B31621">
            <w:pPr>
              <w:spacing w:after="0"/>
              <w:jc w:val="center"/>
              <w:rPr>
                <w:rFonts w:cstheme="minorHAnsi"/>
              </w:rPr>
            </w:pPr>
            <w:sdt>
              <w:sdtPr>
                <w:rPr>
                  <w:rFonts w:cstheme="minorHAnsi"/>
                </w:rPr>
                <w:id w:val="343211990"/>
                <w14:checkbox>
                  <w14:checked w14:val="0"/>
                  <w14:checkedState w14:val="2612" w14:font="MS Gothic"/>
                  <w14:uncheckedState w14:val="2610" w14:font="MS Gothic"/>
                </w14:checkbox>
              </w:sdtPr>
              <w:sdtContent>
                <w:r w:rsidR="00BB329C" w:rsidRPr="00C252C8">
                  <w:rPr>
                    <w:rFonts w:ascii="MS Gothic" w:eastAsia="MS Gothic" w:hAnsi="MS Gothic" w:cs="MS Gothic" w:hint="eastAsia"/>
                  </w:rPr>
                  <w:t>☐</w:t>
                </w:r>
              </w:sdtContent>
            </w:sdt>
          </w:p>
        </w:tc>
      </w:tr>
      <w:tr w:rsidR="00BB329C" w:rsidRPr="00C252C8" w14:paraId="7DD24370" w14:textId="77777777" w:rsidTr="00B31621">
        <w:trPr>
          <w:trHeight w:val="75"/>
          <w:jc w:val="center"/>
        </w:trPr>
        <w:tc>
          <w:tcPr>
            <w:tcW w:w="4528" w:type="pct"/>
            <w:shd w:val="clear" w:color="auto" w:fill="auto"/>
            <w:vAlign w:val="center"/>
          </w:tcPr>
          <w:p w14:paraId="3F0EE70D"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index.htm</w:t>
            </w:r>
          </w:p>
        </w:tc>
        <w:tc>
          <w:tcPr>
            <w:tcW w:w="472" w:type="pct"/>
            <w:shd w:val="clear" w:color="auto" w:fill="auto"/>
            <w:vAlign w:val="center"/>
          </w:tcPr>
          <w:p w14:paraId="39C2B624" w14:textId="77777777" w:rsidR="00BB329C" w:rsidRPr="00C252C8" w:rsidRDefault="00000000" w:rsidP="00B31621">
            <w:pPr>
              <w:spacing w:after="0"/>
              <w:jc w:val="center"/>
              <w:rPr>
                <w:rFonts w:cstheme="minorHAnsi"/>
              </w:rPr>
            </w:pPr>
            <w:sdt>
              <w:sdtPr>
                <w:rPr>
                  <w:rFonts w:cstheme="minorHAnsi"/>
                </w:rPr>
                <w:id w:val="300044919"/>
                <w14:checkbox>
                  <w14:checked w14:val="0"/>
                  <w14:checkedState w14:val="2612" w14:font="MS Gothic"/>
                  <w14:uncheckedState w14:val="2610" w14:font="MS Gothic"/>
                </w14:checkbox>
              </w:sdtPr>
              <w:sdtContent>
                <w:r w:rsidR="00BB329C" w:rsidRPr="00C252C8">
                  <w:rPr>
                    <w:rFonts w:ascii="MS Gothic" w:eastAsia="MS Gothic" w:hAnsi="MS Gothic" w:cs="MS Gothic" w:hint="eastAsia"/>
                  </w:rPr>
                  <w:t>☐</w:t>
                </w:r>
              </w:sdtContent>
            </w:sdt>
          </w:p>
        </w:tc>
      </w:tr>
      <w:tr w:rsidR="00BB329C" w:rsidRPr="00C252C8" w14:paraId="5C371F3F" w14:textId="77777777" w:rsidTr="00B31621">
        <w:trPr>
          <w:trHeight w:val="75"/>
          <w:jc w:val="center"/>
        </w:trPr>
        <w:tc>
          <w:tcPr>
            <w:tcW w:w="4528" w:type="pct"/>
            <w:shd w:val="clear" w:color="auto" w:fill="auto"/>
            <w:vAlign w:val="center"/>
          </w:tcPr>
          <w:p w14:paraId="06722104"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rhondas-spicy-mango-churney.htm</w:t>
            </w:r>
          </w:p>
        </w:tc>
        <w:tc>
          <w:tcPr>
            <w:tcW w:w="472" w:type="pct"/>
            <w:shd w:val="clear" w:color="auto" w:fill="auto"/>
            <w:vAlign w:val="center"/>
          </w:tcPr>
          <w:p w14:paraId="63695D8F" w14:textId="77777777" w:rsidR="00BB329C" w:rsidRPr="00C252C8" w:rsidRDefault="00000000" w:rsidP="00B31621">
            <w:pPr>
              <w:spacing w:after="0"/>
              <w:jc w:val="center"/>
              <w:rPr>
                <w:rFonts w:cstheme="minorHAnsi"/>
              </w:rPr>
            </w:pPr>
            <w:sdt>
              <w:sdtPr>
                <w:rPr>
                  <w:rFonts w:cstheme="minorHAnsi"/>
                </w:rPr>
                <w:id w:val="-489021565"/>
                <w14:checkbox>
                  <w14:checked w14:val="0"/>
                  <w14:checkedState w14:val="2612" w14:font="MS Gothic"/>
                  <w14:uncheckedState w14:val="2610" w14:font="MS Gothic"/>
                </w14:checkbox>
              </w:sdtPr>
              <w:sdtContent>
                <w:r w:rsidR="00BB329C" w:rsidRPr="00C252C8">
                  <w:rPr>
                    <w:rFonts w:ascii="MS Gothic" w:eastAsia="MS Gothic" w:hAnsi="MS Gothic" w:cs="MS Gothic" w:hint="eastAsia"/>
                  </w:rPr>
                  <w:t>☐</w:t>
                </w:r>
              </w:sdtContent>
            </w:sdt>
          </w:p>
        </w:tc>
      </w:tr>
      <w:tr w:rsidR="00BB329C" w:rsidRPr="00C252C8" w14:paraId="7364D6AD" w14:textId="77777777" w:rsidTr="00B31621">
        <w:trPr>
          <w:trHeight w:val="75"/>
          <w:jc w:val="center"/>
        </w:trPr>
        <w:tc>
          <w:tcPr>
            <w:tcW w:w="4528" w:type="pct"/>
            <w:shd w:val="clear" w:color="auto" w:fill="auto"/>
            <w:vAlign w:val="center"/>
          </w:tcPr>
          <w:p w14:paraId="49B6AE18"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submit-a-recipe.htm</w:t>
            </w:r>
          </w:p>
        </w:tc>
        <w:tc>
          <w:tcPr>
            <w:tcW w:w="472" w:type="pct"/>
            <w:shd w:val="clear" w:color="auto" w:fill="auto"/>
            <w:vAlign w:val="center"/>
          </w:tcPr>
          <w:p w14:paraId="0041B261" w14:textId="77777777" w:rsidR="00BB329C" w:rsidRPr="00C252C8" w:rsidRDefault="00000000" w:rsidP="00B31621">
            <w:pPr>
              <w:spacing w:after="0"/>
              <w:jc w:val="center"/>
              <w:rPr>
                <w:rFonts w:cstheme="minorHAnsi"/>
              </w:rPr>
            </w:pPr>
            <w:sdt>
              <w:sdtPr>
                <w:rPr>
                  <w:rFonts w:cstheme="minorHAnsi"/>
                </w:rPr>
                <w:id w:val="883286451"/>
                <w14:checkbox>
                  <w14:checked w14:val="0"/>
                  <w14:checkedState w14:val="2612" w14:font="MS Gothic"/>
                  <w14:uncheckedState w14:val="2610" w14:font="MS Gothic"/>
                </w14:checkbox>
              </w:sdtPr>
              <w:sdtContent>
                <w:r w:rsidR="00BB329C" w:rsidRPr="00C252C8">
                  <w:rPr>
                    <w:rFonts w:ascii="MS Gothic" w:eastAsia="MS Gothic" w:hAnsi="MS Gothic" w:cs="MS Gothic" w:hint="eastAsia"/>
                  </w:rPr>
                  <w:t>☐</w:t>
                </w:r>
              </w:sdtContent>
            </w:sdt>
          </w:p>
        </w:tc>
      </w:tr>
      <w:tr w:rsidR="00BB329C" w:rsidRPr="00C252C8" w14:paraId="68969106" w14:textId="77777777" w:rsidTr="00B31621">
        <w:trPr>
          <w:trHeight w:val="75"/>
          <w:jc w:val="center"/>
        </w:trPr>
        <w:tc>
          <w:tcPr>
            <w:tcW w:w="4528" w:type="pct"/>
            <w:shd w:val="clear" w:color="auto" w:fill="auto"/>
            <w:vAlign w:val="center"/>
          </w:tcPr>
          <w:p w14:paraId="7E8CA7D3"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Q-and-A.htm</w:t>
            </w:r>
          </w:p>
        </w:tc>
        <w:tc>
          <w:tcPr>
            <w:tcW w:w="472" w:type="pct"/>
            <w:shd w:val="clear" w:color="auto" w:fill="auto"/>
            <w:vAlign w:val="center"/>
          </w:tcPr>
          <w:p w14:paraId="750F5757" w14:textId="77777777" w:rsidR="00BB329C" w:rsidRPr="00C252C8" w:rsidRDefault="00000000" w:rsidP="00B31621">
            <w:pPr>
              <w:spacing w:after="0"/>
              <w:jc w:val="center"/>
              <w:rPr>
                <w:rFonts w:cstheme="minorHAnsi"/>
              </w:rPr>
            </w:pPr>
            <w:sdt>
              <w:sdtPr>
                <w:rPr>
                  <w:rFonts w:cstheme="minorHAnsi"/>
                </w:rPr>
                <w:id w:val="-264076381"/>
                <w14:checkbox>
                  <w14:checked w14:val="0"/>
                  <w14:checkedState w14:val="2612" w14:font="MS Gothic"/>
                  <w14:uncheckedState w14:val="2610" w14:font="MS Gothic"/>
                </w14:checkbox>
              </w:sdtPr>
              <w:sdtContent>
                <w:r w:rsidR="00BB329C" w:rsidRPr="00C252C8">
                  <w:rPr>
                    <w:rFonts w:ascii="MS Gothic" w:eastAsia="MS Gothic" w:hAnsi="MS Gothic" w:cs="MS Gothic" w:hint="eastAsia"/>
                  </w:rPr>
                  <w:t>☐</w:t>
                </w:r>
              </w:sdtContent>
            </w:sdt>
          </w:p>
        </w:tc>
      </w:tr>
      <w:tr w:rsidR="00BB329C" w:rsidRPr="00C252C8" w14:paraId="2410E001" w14:textId="77777777" w:rsidTr="00B31621">
        <w:trPr>
          <w:trHeight w:val="75"/>
          <w:jc w:val="center"/>
        </w:trPr>
        <w:tc>
          <w:tcPr>
            <w:tcW w:w="4528" w:type="pct"/>
            <w:shd w:val="clear" w:color="auto" w:fill="auto"/>
            <w:vAlign w:val="center"/>
          </w:tcPr>
          <w:p w14:paraId="73468D16" w14:textId="77777777" w:rsidR="00BB329C" w:rsidRPr="00C252C8" w:rsidRDefault="00BB329C" w:rsidP="00B31621">
            <w:pPr>
              <w:pStyle w:val="NoSpacing"/>
              <w:jc w:val="left"/>
              <w:rPr>
                <w:rFonts w:cs="Calibri Light"/>
                <w:lang w:val="en-GB"/>
              </w:rPr>
            </w:pPr>
            <w:r w:rsidRPr="00C252C8">
              <w:rPr>
                <w:rFonts w:cs="Calibri Light"/>
                <w:lang w:val="en-GB"/>
              </w:rPr>
              <w:t>Sitemap (sitemeap.xml)</w:t>
            </w:r>
          </w:p>
        </w:tc>
        <w:tc>
          <w:tcPr>
            <w:tcW w:w="472" w:type="pct"/>
            <w:shd w:val="clear" w:color="auto" w:fill="auto"/>
            <w:vAlign w:val="center"/>
          </w:tcPr>
          <w:p w14:paraId="749F7322" w14:textId="77777777" w:rsidR="00BB329C" w:rsidRPr="00C252C8" w:rsidRDefault="00000000" w:rsidP="00B31621">
            <w:pPr>
              <w:spacing w:after="0"/>
              <w:jc w:val="center"/>
              <w:rPr>
                <w:rFonts w:cstheme="minorHAnsi"/>
              </w:rPr>
            </w:pPr>
            <w:sdt>
              <w:sdtPr>
                <w:rPr>
                  <w:rFonts w:cstheme="minorHAnsi"/>
                </w:rPr>
                <w:id w:val="1800334099"/>
                <w14:checkbox>
                  <w14:checked w14:val="0"/>
                  <w14:checkedState w14:val="2612" w14:font="MS Gothic"/>
                  <w14:uncheckedState w14:val="2610" w14:font="MS Gothic"/>
                </w14:checkbox>
              </w:sdtPr>
              <w:sdtContent>
                <w:r w:rsidR="00BB329C" w:rsidRPr="00C252C8">
                  <w:rPr>
                    <w:rFonts w:ascii="MS Gothic" w:eastAsia="MS Gothic" w:hAnsi="MS Gothic" w:cs="MS Gothic" w:hint="eastAsia"/>
                  </w:rPr>
                  <w:t>☐</w:t>
                </w:r>
              </w:sdtContent>
            </w:sdt>
          </w:p>
        </w:tc>
      </w:tr>
      <w:tr w:rsidR="00BB329C" w:rsidRPr="00C252C8" w14:paraId="2542D47C" w14:textId="77777777" w:rsidTr="00B31621">
        <w:trPr>
          <w:trHeight w:val="75"/>
          <w:jc w:val="center"/>
        </w:trPr>
        <w:tc>
          <w:tcPr>
            <w:tcW w:w="4528" w:type="pct"/>
            <w:shd w:val="clear" w:color="auto" w:fill="auto"/>
            <w:vAlign w:val="center"/>
          </w:tcPr>
          <w:p w14:paraId="366E5B8F" w14:textId="77777777" w:rsidR="00BB329C" w:rsidRPr="00C252C8" w:rsidRDefault="00BB329C" w:rsidP="00B31621">
            <w:pPr>
              <w:pStyle w:val="NoSpacing"/>
              <w:jc w:val="left"/>
              <w:rPr>
                <w:rFonts w:cs="Calibri Light"/>
                <w:lang w:val="en-GB"/>
              </w:rPr>
            </w:pPr>
            <w:r w:rsidRPr="00C252C8">
              <w:rPr>
                <w:rFonts w:cs="Calibri Light"/>
                <w:lang w:val="en-GB"/>
              </w:rPr>
              <w:t>A word document or text document containing the link (URL) to the website’s homepage (index.html page).</w:t>
            </w:r>
          </w:p>
        </w:tc>
        <w:tc>
          <w:tcPr>
            <w:tcW w:w="472" w:type="pct"/>
            <w:shd w:val="clear" w:color="auto" w:fill="auto"/>
            <w:vAlign w:val="center"/>
          </w:tcPr>
          <w:p w14:paraId="42BB4495" w14:textId="77777777" w:rsidR="00BB329C" w:rsidRPr="00C252C8" w:rsidRDefault="00000000" w:rsidP="00B31621">
            <w:pPr>
              <w:spacing w:after="0"/>
              <w:jc w:val="center"/>
              <w:rPr>
                <w:rFonts w:cstheme="minorHAnsi"/>
              </w:rPr>
            </w:pPr>
            <w:sdt>
              <w:sdtPr>
                <w:rPr>
                  <w:rFonts w:cstheme="minorHAnsi"/>
                </w:rPr>
                <w:id w:val="-1596629696"/>
                <w14:checkbox>
                  <w14:checked w14:val="0"/>
                  <w14:checkedState w14:val="2612" w14:font="MS Gothic"/>
                  <w14:uncheckedState w14:val="2610" w14:font="MS Gothic"/>
                </w14:checkbox>
              </w:sdtPr>
              <w:sdtContent>
                <w:r w:rsidR="00BB329C" w:rsidRPr="00C252C8">
                  <w:rPr>
                    <w:rFonts w:ascii="MS Gothic" w:eastAsia="MS Gothic" w:hAnsi="MS Gothic" w:cstheme="minorHAnsi" w:hint="eastAsia"/>
                  </w:rPr>
                  <w:t>☐</w:t>
                </w:r>
              </w:sdtContent>
            </w:sdt>
          </w:p>
        </w:tc>
      </w:tr>
      <w:tr w:rsidR="00BB329C" w:rsidRPr="00C252C8" w14:paraId="5EC500F2" w14:textId="77777777" w:rsidTr="00B31621">
        <w:trPr>
          <w:trHeight w:val="75"/>
          <w:jc w:val="center"/>
        </w:trPr>
        <w:tc>
          <w:tcPr>
            <w:tcW w:w="4528" w:type="pct"/>
            <w:shd w:val="clear" w:color="auto" w:fill="auto"/>
            <w:vAlign w:val="center"/>
          </w:tcPr>
          <w:p w14:paraId="0FDE500C" w14:textId="77777777" w:rsidR="00BB329C" w:rsidRPr="00C252C8" w:rsidRDefault="00BB329C" w:rsidP="00B31621">
            <w:pPr>
              <w:pStyle w:val="NoSpacing"/>
              <w:jc w:val="left"/>
              <w:rPr>
                <w:rFonts w:cs="Calibri Light"/>
                <w:lang w:val="en-GB"/>
              </w:rPr>
            </w:pPr>
            <w:r w:rsidRPr="00C252C8">
              <w:rPr>
                <w:rFonts w:cs="Calibri Light"/>
                <w:lang w:val="en-GB"/>
              </w:rPr>
              <w:t>This assessment instrument (ICTWEB304 AT2 Project).  Don’t forget to enter your details on the first page of this document.</w:t>
            </w:r>
          </w:p>
        </w:tc>
        <w:tc>
          <w:tcPr>
            <w:tcW w:w="472" w:type="pct"/>
            <w:shd w:val="clear" w:color="auto" w:fill="auto"/>
            <w:vAlign w:val="center"/>
          </w:tcPr>
          <w:p w14:paraId="5EB19C46" w14:textId="77777777" w:rsidR="00BB329C" w:rsidRPr="00C252C8" w:rsidRDefault="00000000" w:rsidP="00B31621">
            <w:pPr>
              <w:spacing w:after="0"/>
              <w:jc w:val="center"/>
              <w:rPr>
                <w:rFonts w:cstheme="minorHAnsi"/>
              </w:rPr>
            </w:pPr>
            <w:sdt>
              <w:sdtPr>
                <w:rPr>
                  <w:rFonts w:cstheme="minorHAnsi"/>
                </w:rPr>
                <w:id w:val="-919253899"/>
                <w14:checkbox>
                  <w14:checked w14:val="0"/>
                  <w14:checkedState w14:val="2612" w14:font="MS Gothic"/>
                  <w14:uncheckedState w14:val="2610" w14:font="MS Gothic"/>
                </w14:checkbox>
              </w:sdtPr>
              <w:sdtContent>
                <w:r w:rsidR="00BB329C" w:rsidRPr="00C252C8">
                  <w:rPr>
                    <w:rFonts w:ascii="MS Gothic" w:eastAsia="MS Gothic" w:hAnsi="MS Gothic" w:cstheme="minorHAnsi" w:hint="eastAsia"/>
                  </w:rPr>
                  <w:t>☐</w:t>
                </w:r>
              </w:sdtContent>
            </w:sdt>
          </w:p>
        </w:tc>
      </w:tr>
      <w:tr w:rsidR="00BB329C" w:rsidRPr="00C252C8" w14:paraId="7922A896" w14:textId="77777777" w:rsidTr="00B31621">
        <w:trPr>
          <w:trHeight w:val="75"/>
          <w:jc w:val="center"/>
        </w:trPr>
        <w:tc>
          <w:tcPr>
            <w:tcW w:w="5000" w:type="pct"/>
            <w:gridSpan w:val="2"/>
            <w:shd w:val="clear" w:color="auto" w:fill="auto"/>
            <w:vAlign w:val="center"/>
          </w:tcPr>
          <w:p w14:paraId="46C223BF" w14:textId="77777777" w:rsidR="00BB329C" w:rsidRPr="00C252C8" w:rsidRDefault="00BB329C" w:rsidP="00B31621">
            <w:pPr>
              <w:pStyle w:val="NoSpacing"/>
              <w:numPr>
                <w:ilvl w:val="0"/>
                <w:numId w:val="18"/>
              </w:numPr>
              <w:jc w:val="left"/>
              <w:rPr>
                <w:rFonts w:cs="Calibri Light"/>
              </w:rPr>
            </w:pPr>
            <w:r w:rsidRPr="00C252C8">
              <w:rPr>
                <w:rFonts w:cs="Calibri Light"/>
                <w:lang w:val="en-GB"/>
              </w:rPr>
              <w:t xml:space="preserve">Submitted to </w:t>
            </w:r>
            <w:r w:rsidRPr="00C252C8">
              <w:rPr>
                <w:rFonts w:cs="Calibri Light"/>
              </w:rPr>
              <w:t xml:space="preserve">your lecturer’s CDU staff email </w:t>
            </w:r>
            <w:r w:rsidRPr="00C252C8">
              <w:rPr>
                <w:rFonts w:cs="Calibri Light"/>
                <w:noProof/>
                <w:lang w:val="en-GB"/>
              </w:rPr>
              <w:t>account</w:t>
            </w:r>
            <w:r w:rsidRPr="00C252C8">
              <w:rPr>
                <w:rFonts w:cs="Calibri Light"/>
              </w:rPr>
              <w:t>.</w:t>
            </w:r>
          </w:p>
          <w:p w14:paraId="20E23C71" w14:textId="77777777" w:rsidR="00BB329C" w:rsidRPr="00C252C8" w:rsidRDefault="00BB329C" w:rsidP="00B31621">
            <w:pPr>
              <w:pStyle w:val="NoSpacing"/>
              <w:numPr>
                <w:ilvl w:val="0"/>
                <w:numId w:val="18"/>
              </w:numPr>
              <w:jc w:val="left"/>
              <w:rPr>
                <w:rFonts w:cs="Calibri Light"/>
                <w:noProof/>
                <w:lang w:val="en-GB"/>
              </w:rPr>
            </w:pPr>
            <w:r w:rsidRPr="00C252C8">
              <w:rPr>
                <w:rFonts w:cs="Calibri Light"/>
                <w:noProof/>
                <w:lang w:val="en-GB"/>
              </w:rPr>
              <w:t>The submission must be from student CDU student email account.</w:t>
            </w:r>
          </w:p>
          <w:p w14:paraId="22357DAA" w14:textId="77777777" w:rsidR="00BB329C" w:rsidRPr="00C252C8" w:rsidRDefault="00BB329C" w:rsidP="00B31621">
            <w:pPr>
              <w:pStyle w:val="NoSpacing"/>
              <w:numPr>
                <w:ilvl w:val="0"/>
                <w:numId w:val="18"/>
              </w:numPr>
              <w:jc w:val="left"/>
              <w:rPr>
                <w:rFonts w:cs="Calibri Light"/>
                <w:noProof/>
                <w:lang w:val="en-GB"/>
              </w:rPr>
            </w:pPr>
            <w:r w:rsidRPr="00C252C8">
              <w:rPr>
                <w:rFonts w:cs="Calibri Light"/>
                <w:noProof/>
                <w:lang w:val="en-GB"/>
              </w:rPr>
              <w:t xml:space="preserve">The subject must include student number, course code, unit code, assessment title, activity numbers and the assessor name, for example: </w:t>
            </w:r>
            <w:r w:rsidRPr="00C252C8">
              <w:rPr>
                <w:rFonts w:cs="Calibri Light"/>
                <w:b/>
                <w:noProof/>
                <w:lang w:val="en-GB"/>
              </w:rPr>
              <w:t>s123456, ICT30120, ICTWEB304, AT2, assessor name</w:t>
            </w:r>
            <w:r w:rsidRPr="00C252C8">
              <w:rPr>
                <w:rFonts w:cs="Calibri Light"/>
                <w:bCs/>
                <w:noProof/>
                <w:lang w:val="en-GB"/>
              </w:rPr>
              <w:t>.</w:t>
            </w:r>
          </w:p>
        </w:tc>
      </w:tr>
    </w:tbl>
    <w:p w14:paraId="2ED7AF4A" w14:textId="04B8AC53" w:rsidR="00BB329C" w:rsidRPr="00C252C8" w:rsidRDefault="00BB329C" w:rsidP="00863F27">
      <w:pPr>
        <w:pStyle w:val="NoSpacing"/>
      </w:pPr>
    </w:p>
    <w:p w14:paraId="251E92CF" w14:textId="24FF1F04" w:rsidR="00BF51D8" w:rsidRPr="00C252C8" w:rsidRDefault="00BF51D8">
      <w:bookmarkStart w:id="0" w:name="_Hlk5287635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C252C8"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262CF0CC" w:rsidR="00C102A5" w:rsidRPr="00C252C8" w:rsidRDefault="00C102A5" w:rsidP="00C102A5">
            <w:pPr>
              <w:spacing w:after="0"/>
              <w:rPr>
                <w:rFonts w:ascii="Calibri Light" w:hAnsi="Calibri Light" w:cs="Calibri Light"/>
                <w:b/>
                <w:lang w:val="en-GB"/>
              </w:rPr>
            </w:pPr>
            <w:r w:rsidRPr="00C252C8">
              <w:rPr>
                <w:rFonts w:ascii="Calibri Light" w:hAnsi="Calibri Light" w:cs="Calibri Light"/>
                <w:b/>
                <w:lang w:val="en-GB"/>
              </w:rPr>
              <w:lastRenderedPageBreak/>
              <w:t>Feedback and overall assessment outcome of the task</w:t>
            </w:r>
          </w:p>
        </w:tc>
      </w:tr>
      <w:tr w:rsidR="00C102A5" w:rsidRPr="00C252C8"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C252C8" w:rsidRDefault="00C102A5" w:rsidP="00C102A5">
            <w:pPr>
              <w:spacing w:after="0"/>
              <w:rPr>
                <w:rFonts w:ascii="Calibri Light" w:hAnsi="Calibri Light" w:cs="Calibri Light"/>
                <w:b/>
                <w:lang w:val="en-GB"/>
              </w:rPr>
            </w:pPr>
            <w:r w:rsidRPr="00C252C8">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C252C8" w:rsidRDefault="00000000"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Satisfactory</w:t>
            </w:r>
            <w:r w:rsidR="00C102A5" w:rsidRPr="00C252C8">
              <w:rPr>
                <w:rFonts w:ascii="Calibri Light" w:hAnsi="Calibri Light" w:cs="Calibri Light"/>
                <w:lang w:val="en-GB"/>
              </w:rPr>
              <w:tab/>
            </w:r>
            <w:r w:rsidR="00C102A5" w:rsidRPr="00C252C8">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Unsatisfactory</w:t>
            </w:r>
          </w:p>
        </w:tc>
      </w:tr>
      <w:tr w:rsidR="00C102A5" w:rsidRPr="00C252C8"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 xml:space="preserve">Enter student feedback here for attempt </w:t>
            </w:r>
          </w:p>
          <w:p w14:paraId="69B42C79" w14:textId="77777777" w:rsidR="00C102A5" w:rsidRPr="00C252C8" w:rsidRDefault="00C102A5" w:rsidP="00C102A5">
            <w:pPr>
              <w:spacing w:after="0"/>
              <w:rPr>
                <w:rFonts w:ascii="Calibri Light" w:hAnsi="Calibri Light" w:cs="Calibri Light"/>
                <w:lang w:val="en-GB"/>
              </w:rPr>
            </w:pPr>
          </w:p>
          <w:p w14:paraId="28210162" w14:textId="77777777" w:rsidR="00B516DE" w:rsidRPr="00C252C8" w:rsidRDefault="00B516DE" w:rsidP="00C102A5">
            <w:pPr>
              <w:spacing w:after="0"/>
              <w:rPr>
                <w:rFonts w:ascii="Calibri Light" w:hAnsi="Calibri Light" w:cs="Calibri Light"/>
                <w:lang w:val="en-GB"/>
              </w:rPr>
            </w:pPr>
          </w:p>
          <w:p w14:paraId="0F0904B5" w14:textId="77777777" w:rsidR="00B516DE" w:rsidRPr="00C252C8" w:rsidRDefault="00B516DE" w:rsidP="00C102A5">
            <w:pPr>
              <w:spacing w:after="0"/>
              <w:rPr>
                <w:rFonts w:ascii="Calibri Light" w:hAnsi="Calibri Light" w:cs="Calibri Light"/>
                <w:lang w:val="en-GB"/>
              </w:rPr>
            </w:pPr>
          </w:p>
          <w:p w14:paraId="1B88A837" w14:textId="77777777" w:rsidR="00B516DE" w:rsidRPr="00C252C8" w:rsidRDefault="00B516DE" w:rsidP="00C102A5">
            <w:pPr>
              <w:spacing w:after="0"/>
              <w:rPr>
                <w:rFonts w:ascii="Calibri Light" w:hAnsi="Calibri Light" w:cs="Calibri Light"/>
                <w:lang w:val="en-GB"/>
              </w:rPr>
            </w:pPr>
          </w:p>
          <w:p w14:paraId="407CFB4B" w14:textId="77777777" w:rsidR="00B516DE" w:rsidRPr="00C252C8" w:rsidRDefault="00B516DE" w:rsidP="00C102A5">
            <w:pPr>
              <w:spacing w:after="0"/>
              <w:rPr>
                <w:rFonts w:ascii="Calibri Light" w:hAnsi="Calibri Light" w:cs="Calibri Light"/>
                <w:lang w:val="en-GB"/>
              </w:rPr>
            </w:pPr>
          </w:p>
          <w:p w14:paraId="188382A8" w14:textId="1FE57317" w:rsidR="00B516DE" w:rsidRPr="00C252C8" w:rsidRDefault="00B516DE" w:rsidP="00C102A5">
            <w:pPr>
              <w:spacing w:after="0"/>
              <w:rPr>
                <w:rFonts w:ascii="Calibri Light" w:hAnsi="Calibri Light" w:cs="Calibri Light"/>
                <w:lang w:val="en-GB"/>
              </w:rPr>
            </w:pPr>
          </w:p>
        </w:tc>
      </w:tr>
      <w:tr w:rsidR="00C102A5" w:rsidRPr="00C252C8"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C252C8" w:rsidRDefault="00C102A5" w:rsidP="00C102A5">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C252C8" w:rsidRDefault="00C102A5" w:rsidP="00C102A5">
            <w:pPr>
              <w:spacing w:after="0"/>
              <w:rPr>
                <w:rFonts w:ascii="Calibri Light" w:hAnsi="Calibri Light" w:cs="Calibri Light"/>
                <w:b/>
                <w:lang w:val="en-GB"/>
              </w:rPr>
            </w:pPr>
          </w:p>
        </w:tc>
      </w:tr>
      <w:tr w:rsidR="00C102A5" w:rsidRPr="00C252C8"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C252C8"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Date</w:t>
            </w:r>
          </w:p>
        </w:tc>
        <w:sdt>
          <w:sdtPr>
            <w:rPr>
              <w:rFonts w:ascii="Calibri Light" w:hAnsi="Calibri Light" w:cs="Calibri Light"/>
              <w:bCs/>
              <w:color w:val="80808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C252C8" w:rsidRDefault="002A0CCE" w:rsidP="00C102A5">
                <w:pPr>
                  <w:spacing w:after="0"/>
                  <w:rPr>
                    <w:rFonts w:ascii="Calibri Light" w:eastAsia="MS Gothic" w:hAnsi="Calibri Light" w:cs="Calibri Light"/>
                    <w:lang w:val="en-GB"/>
                  </w:rPr>
                </w:pPr>
                <w:r w:rsidRPr="00C252C8">
                  <w:rPr>
                    <w:rFonts w:ascii="Calibri Light" w:hAnsi="Calibri Light" w:cs="Calibri Light"/>
                    <w:bCs/>
                    <w:color w:val="808080"/>
                  </w:rPr>
                  <w:t>Click for date</w:t>
                </w:r>
              </w:p>
            </w:tc>
          </w:sdtContent>
        </w:sdt>
      </w:tr>
      <w:tr w:rsidR="00C102A5" w:rsidRPr="00C252C8"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77777777" w:rsidR="00C102A5" w:rsidRPr="00C252C8" w:rsidRDefault="00C102A5" w:rsidP="00C102A5">
            <w:pPr>
              <w:spacing w:after="0"/>
              <w:rPr>
                <w:rFonts w:ascii="Calibri Light" w:hAnsi="Calibri Light" w:cs="Calibri Light"/>
                <w:b/>
                <w:lang w:val="en-GB"/>
              </w:rPr>
            </w:pPr>
            <w:r w:rsidRPr="00C252C8">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C252C8" w:rsidRDefault="00000000"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Satisfactory</w:t>
            </w:r>
            <w:r w:rsidR="00C102A5" w:rsidRPr="00C252C8">
              <w:rPr>
                <w:rFonts w:ascii="Calibri Light" w:hAnsi="Calibri Light" w:cs="Calibri Light"/>
                <w:lang w:val="en-GB"/>
              </w:rPr>
              <w:tab/>
            </w:r>
            <w:r w:rsidR="00C102A5" w:rsidRPr="00C252C8">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Unsatisfactory</w:t>
            </w:r>
          </w:p>
        </w:tc>
      </w:tr>
      <w:tr w:rsidR="00C102A5" w:rsidRPr="00C252C8"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Enter student feedback here for attempt</w:t>
            </w:r>
          </w:p>
          <w:p w14:paraId="6D4E441B" w14:textId="77777777" w:rsidR="00C102A5" w:rsidRPr="00C252C8" w:rsidRDefault="00C102A5" w:rsidP="00C102A5">
            <w:pPr>
              <w:spacing w:after="0"/>
              <w:rPr>
                <w:rFonts w:ascii="Calibri Light" w:hAnsi="Calibri Light" w:cs="Calibri Light"/>
                <w:lang w:val="en-GB"/>
              </w:rPr>
            </w:pPr>
          </w:p>
          <w:p w14:paraId="20DA8577" w14:textId="77777777" w:rsidR="00B516DE" w:rsidRPr="00C252C8" w:rsidRDefault="00B516DE" w:rsidP="00C102A5">
            <w:pPr>
              <w:spacing w:after="0"/>
              <w:rPr>
                <w:rFonts w:ascii="Calibri Light" w:hAnsi="Calibri Light" w:cs="Calibri Light"/>
                <w:lang w:val="en-GB"/>
              </w:rPr>
            </w:pPr>
          </w:p>
          <w:p w14:paraId="7B83423C" w14:textId="77777777" w:rsidR="00B516DE" w:rsidRPr="00C252C8" w:rsidRDefault="00B516DE" w:rsidP="00C102A5">
            <w:pPr>
              <w:spacing w:after="0"/>
              <w:rPr>
                <w:rFonts w:ascii="Calibri Light" w:hAnsi="Calibri Light" w:cs="Calibri Light"/>
                <w:lang w:val="en-GB"/>
              </w:rPr>
            </w:pPr>
          </w:p>
          <w:p w14:paraId="5622F6C5" w14:textId="77777777" w:rsidR="00B516DE" w:rsidRPr="00C252C8" w:rsidRDefault="00B516DE" w:rsidP="00C102A5">
            <w:pPr>
              <w:spacing w:after="0"/>
              <w:rPr>
                <w:rFonts w:ascii="Calibri Light" w:hAnsi="Calibri Light" w:cs="Calibri Light"/>
                <w:lang w:val="en-GB"/>
              </w:rPr>
            </w:pPr>
          </w:p>
          <w:p w14:paraId="14C7E92E" w14:textId="77777777" w:rsidR="00B516DE" w:rsidRPr="00C252C8" w:rsidRDefault="00B516DE" w:rsidP="00C102A5">
            <w:pPr>
              <w:spacing w:after="0"/>
              <w:rPr>
                <w:rFonts w:ascii="Calibri Light" w:hAnsi="Calibri Light" w:cs="Calibri Light"/>
                <w:lang w:val="en-GB"/>
              </w:rPr>
            </w:pPr>
          </w:p>
          <w:p w14:paraId="003E030D" w14:textId="16960844" w:rsidR="00B516DE" w:rsidRPr="00C252C8" w:rsidRDefault="00B516DE" w:rsidP="00C102A5">
            <w:pPr>
              <w:spacing w:after="0"/>
              <w:rPr>
                <w:rFonts w:ascii="Calibri Light" w:hAnsi="Calibri Light" w:cs="Calibri Light"/>
                <w:lang w:val="en-GB"/>
              </w:rPr>
            </w:pPr>
          </w:p>
        </w:tc>
      </w:tr>
      <w:tr w:rsidR="00C102A5" w:rsidRPr="00C252C8"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C252C8" w:rsidRDefault="00C102A5" w:rsidP="00C102A5">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C252C8" w:rsidRDefault="00C102A5" w:rsidP="00C102A5">
            <w:pPr>
              <w:spacing w:after="0"/>
              <w:rPr>
                <w:rFonts w:ascii="Calibri Light" w:hAnsi="Calibri Light" w:cs="Calibri Light"/>
                <w:b/>
                <w:lang w:val="en-GB"/>
              </w:rPr>
            </w:pPr>
          </w:p>
        </w:tc>
      </w:tr>
      <w:tr w:rsidR="00C102A5" w:rsidRPr="00C252C8"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C252C8"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Date</w:t>
            </w:r>
          </w:p>
        </w:tc>
        <w:sdt>
          <w:sdtPr>
            <w:rPr>
              <w:rFonts w:ascii="Calibri Light" w:hAnsi="Calibri Light" w:cs="Calibri Light"/>
              <w:bCs/>
              <w:color w:val="80808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C252C8" w:rsidRDefault="002A0CCE" w:rsidP="00C102A5">
                <w:pPr>
                  <w:spacing w:after="0"/>
                  <w:rPr>
                    <w:rFonts w:ascii="Calibri Light" w:eastAsia="MS Gothic" w:hAnsi="Calibri Light" w:cs="Calibri Light"/>
                    <w:lang w:val="en-GB"/>
                  </w:rPr>
                </w:pPr>
                <w:r w:rsidRPr="00C252C8">
                  <w:rPr>
                    <w:rFonts w:ascii="Calibri Light" w:hAnsi="Calibri Light" w:cs="Calibri Light"/>
                    <w:bCs/>
                    <w:color w:val="808080"/>
                  </w:rPr>
                  <w:t>Click for date</w:t>
                </w:r>
              </w:p>
            </w:tc>
          </w:sdtContent>
        </w:sdt>
      </w:tr>
      <w:bookmarkEnd w:id="0"/>
    </w:tbl>
    <w:p w14:paraId="24C1F4D4" w14:textId="12578E4D" w:rsidR="00C102A5" w:rsidRPr="00C252C8" w:rsidRDefault="00C102A5" w:rsidP="00812253">
      <w:pPr>
        <w:spacing w:after="0" w:line="240" w:lineRule="auto"/>
        <w:rPr>
          <w:rFonts w:ascii="Calibri Light" w:hAnsi="Calibri Light" w:cs="Calibri Light"/>
        </w:rPr>
      </w:pPr>
    </w:p>
    <w:sectPr w:rsidR="00C102A5" w:rsidRPr="00C252C8" w:rsidSect="00BC4197">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CAA66" w14:textId="77777777" w:rsidR="00B8095E" w:rsidRDefault="00B8095E" w:rsidP="00C17877">
      <w:pPr>
        <w:spacing w:after="0" w:line="240" w:lineRule="auto"/>
      </w:pPr>
      <w:r>
        <w:separator/>
      </w:r>
    </w:p>
  </w:endnote>
  <w:endnote w:type="continuationSeparator" w:id="0">
    <w:p w14:paraId="45D41D25" w14:textId="77777777" w:rsidR="00B8095E" w:rsidRDefault="00B8095E"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15888" w14:textId="77777777" w:rsidR="001B607F" w:rsidRDefault="001B6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3EAC8546" w:rsidR="00961C41" w:rsidRPr="00AD1EEA" w:rsidRDefault="00033211"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 xml:space="preserve">File Name: </w:t>
          </w:r>
          <w:r>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Pr>
              <w:rFonts w:ascii="Calibri Light" w:hAnsi="Calibri Light" w:cs="Calibri Light"/>
              <w:color w:val="A6A6A6" w:themeColor="background1" w:themeShade="A6"/>
              <w:sz w:val="16"/>
              <w:szCs w:val="16"/>
            </w:rPr>
            <w:t xml:space="preserve"> v1.0</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49DFE487" w:rsidR="00961C41" w:rsidRPr="00961C41" w:rsidRDefault="00961C41" w:rsidP="009E6C48">
          <w:pPr>
            <w:pStyle w:val="Foo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sidR="00E44EFD">
            <w:rPr>
              <w:rFonts w:ascii="Calibri Light" w:hAnsi="Calibri Light" w:cs="Calibri Light"/>
              <w:color w:val="A6A6A6" w:themeColor="background1" w:themeShade="A6"/>
              <w:sz w:val="16"/>
              <w:szCs w:val="16"/>
            </w:rPr>
            <w:t>v1.1</w:t>
          </w:r>
          <w:r w:rsidR="0068115D">
            <w:tab/>
          </w:r>
          <w:r w:rsidR="0068115D">
            <w:tab/>
          </w:r>
          <w:r w:rsidR="001D03F5" w:rsidRPr="00961C41">
            <w:rPr>
              <w:rFonts w:ascii="Calibri Light" w:hAnsi="Calibri Light" w:cs="Calibri Light"/>
              <w:color w:val="A6A6A6" w:themeColor="background1" w:themeShade="A6"/>
              <w:sz w:val="16"/>
              <w:szCs w:val="16"/>
            </w:rPr>
            <w:t xml:space="preserve">File Name: </w:t>
          </w:r>
          <w:r w:rsidR="001D03F5">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001D03F5">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sidR="001D03F5">
            <w:rPr>
              <w:rFonts w:ascii="Calibri Light" w:hAnsi="Calibri Light" w:cs="Calibri Light"/>
              <w:color w:val="A6A6A6" w:themeColor="background1" w:themeShade="A6"/>
              <w:sz w:val="16"/>
              <w:szCs w:val="16"/>
            </w:rPr>
            <w:t xml:space="preserve"> v1.</w:t>
          </w:r>
          <w:r w:rsidR="00033211">
            <w:rPr>
              <w:rFonts w:ascii="Calibri Light" w:hAnsi="Calibri Light" w:cs="Calibri Light"/>
              <w:color w:val="A6A6A6" w:themeColor="background1" w:themeShade="A6"/>
              <w:sz w:val="16"/>
              <w:szCs w:val="16"/>
            </w:rPr>
            <w:t>0</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4</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DF82A" w14:textId="77777777" w:rsidR="00B8095E" w:rsidRDefault="00B8095E" w:rsidP="00C17877">
      <w:pPr>
        <w:spacing w:after="0" w:line="240" w:lineRule="auto"/>
      </w:pPr>
      <w:r>
        <w:separator/>
      </w:r>
    </w:p>
  </w:footnote>
  <w:footnote w:type="continuationSeparator" w:id="0">
    <w:p w14:paraId="44C49236" w14:textId="77777777" w:rsidR="00B8095E" w:rsidRDefault="00B8095E"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0D647" w14:textId="77777777" w:rsidR="001B607F" w:rsidRDefault="001B6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D6E94" w14:textId="77777777" w:rsidR="001B607F" w:rsidRDefault="001B6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1"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6DE38BC5" w:rsidR="00B37C02" w:rsidRDefault="00395E9F" w:rsidP="00C102A5">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30672C">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EAEA1A8" w:rsidR="00B37C02" w:rsidRDefault="0030672C" w:rsidP="00C102A5">
          <w:pPr>
            <w:widowControl w:val="0"/>
            <w:autoSpaceDE w:val="0"/>
            <w:autoSpaceDN w:val="0"/>
            <w:adjustRightInd w:val="0"/>
            <w:spacing w:before="120" w:after="0"/>
            <w:ind w:right="181"/>
            <w:jc w:val="center"/>
            <w:rPr>
              <w:rFonts w:ascii="Calibri Light" w:hAnsi="Calibri Light" w:cs="Arial"/>
              <w:color w:val="000000"/>
              <w:sz w:val="18"/>
              <w:szCs w:val="18"/>
            </w:rPr>
          </w:pPr>
          <w:r w:rsidRPr="009B3E19">
            <w:rPr>
              <w:rFonts w:ascii="Calibri Light" w:eastAsia="Times New Roman" w:hAnsi="Calibri Light" w:cs="Calibri Light"/>
              <w:b/>
              <w:sz w:val="32"/>
              <w:szCs w:val="32"/>
              <w:lang w:eastAsia="en-AU"/>
            </w:rPr>
            <w:t>ICTWEB304 Build simple web pages</w:t>
          </w:r>
        </w:p>
      </w:tc>
    </w:tr>
    <w:bookmarkEnd w:id="1"/>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27E"/>
    <w:multiLevelType w:val="hybridMultilevel"/>
    <w:tmpl w:val="19A04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C0325"/>
    <w:multiLevelType w:val="hybridMultilevel"/>
    <w:tmpl w:val="9E92A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7F15F0"/>
    <w:multiLevelType w:val="hybridMultilevel"/>
    <w:tmpl w:val="B00EA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FA4576"/>
    <w:multiLevelType w:val="hybridMultilevel"/>
    <w:tmpl w:val="F250A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5E41B4"/>
    <w:multiLevelType w:val="hybridMultilevel"/>
    <w:tmpl w:val="B4D04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8F18ED"/>
    <w:multiLevelType w:val="hybridMultilevel"/>
    <w:tmpl w:val="D88CF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8F0187"/>
    <w:multiLevelType w:val="hybridMultilevel"/>
    <w:tmpl w:val="6D663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8"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21306D"/>
    <w:multiLevelType w:val="hybridMultilevel"/>
    <w:tmpl w:val="0A0E08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6D5948"/>
    <w:multiLevelType w:val="hybridMultilevel"/>
    <w:tmpl w:val="B3569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854A3C"/>
    <w:multiLevelType w:val="hybridMultilevel"/>
    <w:tmpl w:val="6C8CB6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4"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FC40CD"/>
    <w:multiLevelType w:val="hybridMultilevel"/>
    <w:tmpl w:val="8466DB2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B587C3A"/>
    <w:multiLevelType w:val="hybridMultilevel"/>
    <w:tmpl w:val="2DD47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3C0EE9"/>
    <w:multiLevelType w:val="hybridMultilevel"/>
    <w:tmpl w:val="4A12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9F498E"/>
    <w:multiLevelType w:val="hybridMultilevel"/>
    <w:tmpl w:val="0F0458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9216CD"/>
    <w:multiLevelType w:val="hybridMultilevel"/>
    <w:tmpl w:val="C2F81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4077EBA"/>
    <w:multiLevelType w:val="hybridMultilevel"/>
    <w:tmpl w:val="E79603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4273CF"/>
    <w:multiLevelType w:val="hybridMultilevel"/>
    <w:tmpl w:val="1E68D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89676739">
    <w:abstractNumId w:val="8"/>
  </w:num>
  <w:num w:numId="2" w16cid:durableId="870994891">
    <w:abstractNumId w:val="23"/>
  </w:num>
  <w:num w:numId="3" w16cid:durableId="1294680352">
    <w:abstractNumId w:val="12"/>
  </w:num>
  <w:num w:numId="4" w16cid:durableId="1310478065">
    <w:abstractNumId w:val="13"/>
  </w:num>
  <w:num w:numId="5" w16cid:durableId="624770500">
    <w:abstractNumId w:val="14"/>
  </w:num>
  <w:num w:numId="6" w16cid:durableId="515119666">
    <w:abstractNumId w:val="18"/>
  </w:num>
  <w:num w:numId="7" w16cid:durableId="800611189">
    <w:abstractNumId w:val="7"/>
  </w:num>
  <w:num w:numId="8" w16cid:durableId="322976932">
    <w:abstractNumId w:val="20"/>
  </w:num>
  <w:num w:numId="9" w16cid:durableId="1956131151">
    <w:abstractNumId w:val="11"/>
  </w:num>
  <w:num w:numId="10" w16cid:durableId="1949659139">
    <w:abstractNumId w:val="16"/>
  </w:num>
  <w:num w:numId="11" w16cid:durableId="1694111375">
    <w:abstractNumId w:val="9"/>
  </w:num>
  <w:num w:numId="12" w16cid:durableId="1528786115">
    <w:abstractNumId w:val="4"/>
  </w:num>
  <w:num w:numId="13" w16cid:durableId="852184431">
    <w:abstractNumId w:val="0"/>
  </w:num>
  <w:num w:numId="14" w16cid:durableId="208685813">
    <w:abstractNumId w:val="17"/>
  </w:num>
  <w:num w:numId="15" w16cid:durableId="918291955">
    <w:abstractNumId w:val="6"/>
  </w:num>
  <w:num w:numId="16" w16cid:durableId="1255431632">
    <w:abstractNumId w:val="5"/>
  </w:num>
  <w:num w:numId="17" w16cid:durableId="536092277">
    <w:abstractNumId w:val="22"/>
  </w:num>
  <w:num w:numId="18" w16cid:durableId="836963834">
    <w:abstractNumId w:val="24"/>
  </w:num>
  <w:num w:numId="19" w16cid:durableId="1619071533">
    <w:abstractNumId w:val="21"/>
  </w:num>
  <w:num w:numId="20" w16cid:durableId="1870529146">
    <w:abstractNumId w:val="15"/>
  </w:num>
  <w:num w:numId="21" w16cid:durableId="1024671553">
    <w:abstractNumId w:val="2"/>
  </w:num>
  <w:num w:numId="22" w16cid:durableId="1621259358">
    <w:abstractNumId w:val="10"/>
  </w:num>
  <w:num w:numId="23" w16cid:durableId="415709305">
    <w:abstractNumId w:val="1"/>
  </w:num>
  <w:num w:numId="24" w16cid:durableId="142889665">
    <w:abstractNumId w:val="3"/>
  </w:num>
  <w:num w:numId="25" w16cid:durableId="119750550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mwqAUA8A+H8ywAAAA="/>
  </w:docVars>
  <w:rsids>
    <w:rsidRoot w:val="00C1524F"/>
    <w:rsid w:val="00033211"/>
    <w:rsid w:val="00051B11"/>
    <w:rsid w:val="00065DDE"/>
    <w:rsid w:val="0006658B"/>
    <w:rsid w:val="00081E41"/>
    <w:rsid w:val="00086544"/>
    <w:rsid w:val="0009090F"/>
    <w:rsid w:val="000B284D"/>
    <w:rsid w:val="000F252F"/>
    <w:rsid w:val="00136A05"/>
    <w:rsid w:val="00142856"/>
    <w:rsid w:val="00143AFF"/>
    <w:rsid w:val="001469DD"/>
    <w:rsid w:val="001531D4"/>
    <w:rsid w:val="00194658"/>
    <w:rsid w:val="00194860"/>
    <w:rsid w:val="001A0398"/>
    <w:rsid w:val="001B607F"/>
    <w:rsid w:val="001D03F5"/>
    <w:rsid w:val="001D2AEC"/>
    <w:rsid w:val="001D5126"/>
    <w:rsid w:val="001E51F0"/>
    <w:rsid w:val="00283F95"/>
    <w:rsid w:val="0029755B"/>
    <w:rsid w:val="002A0CCE"/>
    <w:rsid w:val="002B13DD"/>
    <w:rsid w:val="002F7719"/>
    <w:rsid w:val="00302042"/>
    <w:rsid w:val="0030672C"/>
    <w:rsid w:val="00327830"/>
    <w:rsid w:val="003357B0"/>
    <w:rsid w:val="003520E2"/>
    <w:rsid w:val="003622E2"/>
    <w:rsid w:val="0038539B"/>
    <w:rsid w:val="00392CB2"/>
    <w:rsid w:val="00395E9F"/>
    <w:rsid w:val="003A0AC5"/>
    <w:rsid w:val="003B5EBD"/>
    <w:rsid w:val="003C0F19"/>
    <w:rsid w:val="003D022A"/>
    <w:rsid w:val="003E3BDA"/>
    <w:rsid w:val="003E58A9"/>
    <w:rsid w:val="0041164E"/>
    <w:rsid w:val="00436BC4"/>
    <w:rsid w:val="0043764B"/>
    <w:rsid w:val="0044703F"/>
    <w:rsid w:val="00464FB5"/>
    <w:rsid w:val="00475021"/>
    <w:rsid w:val="00482EE0"/>
    <w:rsid w:val="00485D16"/>
    <w:rsid w:val="00492CD8"/>
    <w:rsid w:val="004935A4"/>
    <w:rsid w:val="00494488"/>
    <w:rsid w:val="004B3B36"/>
    <w:rsid w:val="004D1F65"/>
    <w:rsid w:val="004E14E1"/>
    <w:rsid w:val="0050612C"/>
    <w:rsid w:val="00513216"/>
    <w:rsid w:val="00554EC2"/>
    <w:rsid w:val="00591A05"/>
    <w:rsid w:val="005C2757"/>
    <w:rsid w:val="005C7BC3"/>
    <w:rsid w:val="005D4F82"/>
    <w:rsid w:val="005E5532"/>
    <w:rsid w:val="0060777E"/>
    <w:rsid w:val="0062282A"/>
    <w:rsid w:val="006349CD"/>
    <w:rsid w:val="00651AF4"/>
    <w:rsid w:val="006730CF"/>
    <w:rsid w:val="0068115D"/>
    <w:rsid w:val="00694287"/>
    <w:rsid w:val="00696D19"/>
    <w:rsid w:val="00697B0C"/>
    <w:rsid w:val="006D77E4"/>
    <w:rsid w:val="00725797"/>
    <w:rsid w:val="00731D79"/>
    <w:rsid w:val="0076529B"/>
    <w:rsid w:val="00785FAE"/>
    <w:rsid w:val="007951B9"/>
    <w:rsid w:val="007A4655"/>
    <w:rsid w:val="007B7A9F"/>
    <w:rsid w:val="007D5398"/>
    <w:rsid w:val="007D7A50"/>
    <w:rsid w:val="007F5114"/>
    <w:rsid w:val="00804762"/>
    <w:rsid w:val="00812253"/>
    <w:rsid w:val="0081769E"/>
    <w:rsid w:val="008374AE"/>
    <w:rsid w:val="00840407"/>
    <w:rsid w:val="0084650F"/>
    <w:rsid w:val="008515B0"/>
    <w:rsid w:val="0085730E"/>
    <w:rsid w:val="00863F27"/>
    <w:rsid w:val="008A1FBD"/>
    <w:rsid w:val="008B5884"/>
    <w:rsid w:val="008B5F1E"/>
    <w:rsid w:val="008C24F5"/>
    <w:rsid w:val="008C3A98"/>
    <w:rsid w:val="008D4D51"/>
    <w:rsid w:val="008E174D"/>
    <w:rsid w:val="008F4442"/>
    <w:rsid w:val="00905DE4"/>
    <w:rsid w:val="009334B3"/>
    <w:rsid w:val="009455F8"/>
    <w:rsid w:val="00955DDD"/>
    <w:rsid w:val="00961320"/>
    <w:rsid w:val="00961C41"/>
    <w:rsid w:val="00964FA6"/>
    <w:rsid w:val="00972381"/>
    <w:rsid w:val="00985B36"/>
    <w:rsid w:val="009C45B4"/>
    <w:rsid w:val="009C4F40"/>
    <w:rsid w:val="009D3013"/>
    <w:rsid w:val="009D51AD"/>
    <w:rsid w:val="009E6C48"/>
    <w:rsid w:val="00A1799D"/>
    <w:rsid w:val="00A252DD"/>
    <w:rsid w:val="00A359B3"/>
    <w:rsid w:val="00A36915"/>
    <w:rsid w:val="00A400D3"/>
    <w:rsid w:val="00A435D1"/>
    <w:rsid w:val="00A54DAB"/>
    <w:rsid w:val="00A625ED"/>
    <w:rsid w:val="00AB1746"/>
    <w:rsid w:val="00AB1F33"/>
    <w:rsid w:val="00AE6D92"/>
    <w:rsid w:val="00AF625B"/>
    <w:rsid w:val="00B0703C"/>
    <w:rsid w:val="00B13650"/>
    <w:rsid w:val="00B14924"/>
    <w:rsid w:val="00B37C02"/>
    <w:rsid w:val="00B47575"/>
    <w:rsid w:val="00B516DE"/>
    <w:rsid w:val="00B517C9"/>
    <w:rsid w:val="00B759E4"/>
    <w:rsid w:val="00B8095E"/>
    <w:rsid w:val="00B841E3"/>
    <w:rsid w:val="00BA516B"/>
    <w:rsid w:val="00BA6839"/>
    <w:rsid w:val="00BB1B4F"/>
    <w:rsid w:val="00BB329C"/>
    <w:rsid w:val="00BC2678"/>
    <w:rsid w:val="00BC4197"/>
    <w:rsid w:val="00BE4AFB"/>
    <w:rsid w:val="00BF2740"/>
    <w:rsid w:val="00BF51D8"/>
    <w:rsid w:val="00BF60F9"/>
    <w:rsid w:val="00C050AB"/>
    <w:rsid w:val="00C102A5"/>
    <w:rsid w:val="00C12FAC"/>
    <w:rsid w:val="00C1524F"/>
    <w:rsid w:val="00C17877"/>
    <w:rsid w:val="00C21D62"/>
    <w:rsid w:val="00C252C8"/>
    <w:rsid w:val="00C330CD"/>
    <w:rsid w:val="00C33EE3"/>
    <w:rsid w:val="00C57458"/>
    <w:rsid w:val="00C73F15"/>
    <w:rsid w:val="00C76EC7"/>
    <w:rsid w:val="00C90B7D"/>
    <w:rsid w:val="00C93EF5"/>
    <w:rsid w:val="00CA1170"/>
    <w:rsid w:val="00CF4455"/>
    <w:rsid w:val="00CF4A5E"/>
    <w:rsid w:val="00D139F4"/>
    <w:rsid w:val="00D2659E"/>
    <w:rsid w:val="00D3285A"/>
    <w:rsid w:val="00D333D2"/>
    <w:rsid w:val="00D42BEB"/>
    <w:rsid w:val="00D64A62"/>
    <w:rsid w:val="00D64F59"/>
    <w:rsid w:val="00D872B5"/>
    <w:rsid w:val="00D95B41"/>
    <w:rsid w:val="00DA6E62"/>
    <w:rsid w:val="00DB4E9A"/>
    <w:rsid w:val="00DB634C"/>
    <w:rsid w:val="00DE4337"/>
    <w:rsid w:val="00E17529"/>
    <w:rsid w:val="00E17545"/>
    <w:rsid w:val="00E23B76"/>
    <w:rsid w:val="00E41518"/>
    <w:rsid w:val="00E44EFD"/>
    <w:rsid w:val="00E97A8A"/>
    <w:rsid w:val="00EB49DB"/>
    <w:rsid w:val="00EC37C3"/>
    <w:rsid w:val="00EE2BB5"/>
    <w:rsid w:val="00F104F1"/>
    <w:rsid w:val="00F12263"/>
    <w:rsid w:val="00F17BFA"/>
    <w:rsid w:val="00F3117F"/>
    <w:rsid w:val="00F37C4E"/>
    <w:rsid w:val="00F6334D"/>
    <w:rsid w:val="00F74860"/>
    <w:rsid w:val="00F822A9"/>
    <w:rsid w:val="00F934BC"/>
    <w:rsid w:val="00FB09B5"/>
    <w:rsid w:val="00FC217E"/>
    <w:rsid w:val="00FD751F"/>
    <w:rsid w:val="00FE0544"/>
    <w:rsid w:val="00FE0DE0"/>
    <w:rsid w:val="00FE13E6"/>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0B82D805-D6E9-48CD-BA59-83365897C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D42BEB"/>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D42BEB"/>
    <w:rPr>
      <w:rFonts w:ascii="Calibri Light" w:eastAsiaTheme="minorEastAsia" w:hAnsi="Calibri Light"/>
      <w:lang w:eastAsia="en-AU"/>
    </w:rPr>
  </w:style>
  <w:style w:type="character" w:styleId="Hyperlink">
    <w:name w:val="Hyperlink"/>
    <w:basedOn w:val="DefaultParagraphFont"/>
    <w:rsid w:val="00863F27"/>
    <w:rPr>
      <w:color w:val="0000FF"/>
      <w:u w:val="single"/>
    </w:rPr>
  </w:style>
  <w:style w:type="table" w:customStyle="1" w:styleId="UBTableGrid1">
    <w:name w:val="UB Table Grid1"/>
    <w:basedOn w:val="TableNormal"/>
    <w:next w:val="TableGrid"/>
    <w:uiPriority w:val="39"/>
    <w:rsid w:val="00863F27"/>
    <w:pPr>
      <w:spacing w:after="0" w:line="240" w:lineRule="auto"/>
    </w:pPr>
    <w:rPr>
      <w:rFonts w:ascii="Times" w:eastAsia="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david.brambling.cdu.edu.au/formReply.ph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44C9A"/>
    <w:rsid w:val="00062676"/>
    <w:rsid w:val="00427E58"/>
    <w:rsid w:val="0060259E"/>
    <w:rsid w:val="006F49D0"/>
    <w:rsid w:val="00725797"/>
    <w:rsid w:val="00797DD6"/>
    <w:rsid w:val="007B3D4E"/>
    <w:rsid w:val="007D3470"/>
    <w:rsid w:val="007D3E1A"/>
    <w:rsid w:val="008D5122"/>
    <w:rsid w:val="009D3013"/>
    <w:rsid w:val="00B77997"/>
    <w:rsid w:val="00C74B6C"/>
    <w:rsid w:val="00C87921"/>
    <w:rsid w:val="00D313EA"/>
    <w:rsid w:val="00D95B41"/>
    <w:rsid w:val="00F27BB7"/>
    <w:rsid w:val="00F934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faaa180-b74b-40c1-b24d-ef6970c8b8a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4FC25B66B9DF4CBBFD11CD482D04CB" ma:contentTypeVersion="11" ma:contentTypeDescription="Create a new document." ma:contentTypeScope="" ma:versionID="9f3b1ebf6ebf042798be6771b7f6fb77">
  <xsd:schema xmlns:xsd="http://www.w3.org/2001/XMLSchema" xmlns:xs="http://www.w3.org/2001/XMLSchema" xmlns:p="http://schemas.microsoft.com/office/2006/metadata/properties" xmlns:ns3="0faaa180-b74b-40c1-b24d-ef6970c8b8af" targetNamespace="http://schemas.microsoft.com/office/2006/metadata/properties" ma:root="true" ma:fieldsID="c36d088071d1f0ff9cbd9ede3b798c8c" ns3:_="">
    <xsd:import namespace="0faaa180-b74b-40c1-b24d-ef6970c8b8af"/>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aa180-b74b-40c1-b24d-ef6970c8b8a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79D5E-A462-4EB4-8A41-5D48009BD44E}">
  <ds:schemaRefs>
    <ds:schemaRef ds:uri="http://schemas.microsoft.com/sharepoint/v3/contenttype/forms"/>
  </ds:schemaRefs>
</ds:datastoreItem>
</file>

<file path=customXml/itemProps2.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0faaa180-b74b-40c1-b24d-ef6970c8b8af"/>
  </ds:schemaRefs>
</ds:datastoreItem>
</file>

<file path=customXml/itemProps3.xml><?xml version="1.0" encoding="utf-8"?>
<ds:datastoreItem xmlns:ds="http://schemas.openxmlformats.org/officeDocument/2006/customXml" ds:itemID="{F0BF28AF-9F94-4C8E-9932-E2DAF0846B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aa180-b74b-40c1-b24d-ef6970c8b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Duke Juaquin Santos Delos Santos</cp:lastModifiedBy>
  <cp:revision>3</cp:revision>
  <cp:lastPrinted>2022-03-03T04:38:00Z</cp:lastPrinted>
  <dcterms:created xsi:type="dcterms:W3CDTF">2025-05-01T15:56:00Z</dcterms:created>
  <dcterms:modified xsi:type="dcterms:W3CDTF">2025-05-3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FC25B66B9DF4CBBFD11CD482D04CB</vt:lpwstr>
  </property>
</Properties>
</file>